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9B16F8" w14:textId="77777777" w:rsidR="000A79D5" w:rsidRPr="000A79D5" w:rsidRDefault="000A79D5" w:rsidP="004A28FF">
      <w:pPr>
        <w:bidi/>
        <w:jc w:val="both"/>
        <w:rPr>
          <w:rFonts w:ascii="Faruma" w:hAnsi="Faruma" w:cs="Faruma"/>
          <w:sz w:val="2"/>
          <w:szCs w:val="2"/>
          <w:lang w:val="en-GB" w:bidi="dv-MV"/>
        </w:rPr>
      </w:pPr>
    </w:p>
    <w:p w14:paraId="29461CD5" w14:textId="77777777" w:rsidR="00342AE2" w:rsidRPr="00342AE2" w:rsidRDefault="00342AE2" w:rsidP="00342AE2">
      <w:pPr>
        <w:bidi/>
        <w:rPr>
          <w:rFonts w:ascii="Faruma" w:hAnsi="Faruma" w:cs="Faruma"/>
          <w:b/>
          <w:bCs/>
          <w:color w:val="A6A6A6" w:themeColor="background1" w:themeShade="A6"/>
          <w:sz w:val="20"/>
          <w:szCs w:val="20"/>
          <w:u w:val="single"/>
          <w:rtl/>
          <w:lang w:val="en-GB" w:bidi="dv-MV"/>
        </w:rPr>
      </w:pPr>
    </w:p>
    <w:p w14:paraId="76C70D7D" w14:textId="73A9BB5E" w:rsidR="00B3430B" w:rsidRDefault="00B3430B" w:rsidP="004A28FF">
      <w:pPr>
        <w:bidi/>
        <w:jc w:val="center"/>
        <w:rPr>
          <w:rFonts w:ascii="Faruma" w:hAnsi="Faruma" w:cs="Faruma"/>
          <w:b/>
          <w:bCs/>
          <w:sz w:val="28"/>
          <w:szCs w:val="28"/>
          <w:u w:val="single"/>
          <w:rtl/>
          <w:lang w:val="en-GB" w:bidi="dv-MV"/>
        </w:rPr>
      </w:pPr>
      <w:r w:rsidRPr="00B3430B">
        <w:rPr>
          <w:rFonts w:ascii="Faruma" w:hAnsi="Faruma" w:cs="Faruma"/>
          <w:b/>
          <w:bCs/>
          <w:sz w:val="28"/>
          <w:szCs w:val="28"/>
          <w:u w:val="single"/>
          <w:rtl/>
          <w:lang w:val="en-GB" w:bidi="dv-MV"/>
        </w:rPr>
        <w:t xml:space="preserve">މޯލްޑިވްސް މީޑިއާ އެންޑް ބްރޯޑްކާސްޓިންގ ކޮމިޝަނުގެ އިންތިޚާބު </w:t>
      </w:r>
      <w:r>
        <w:rPr>
          <w:rFonts w:ascii="Faruma" w:hAnsi="Faruma" w:cs="Faruma" w:hint="cs"/>
          <w:b/>
          <w:bCs/>
          <w:sz w:val="28"/>
          <w:szCs w:val="28"/>
          <w:u w:val="single"/>
          <w:rtl/>
          <w:lang w:val="en-GB" w:bidi="dv-MV"/>
        </w:rPr>
        <w:t>2025</w:t>
      </w:r>
    </w:p>
    <w:p w14:paraId="79670B75" w14:textId="4BB3BA61" w:rsidR="00EF0A2B" w:rsidRDefault="00EF0A2B" w:rsidP="004A28FF">
      <w:pPr>
        <w:bidi/>
        <w:jc w:val="center"/>
        <w:rPr>
          <w:rStyle w:val="Strong"/>
          <w:rFonts w:ascii="Faruma" w:hAnsi="Faruma" w:cs="Faruma"/>
          <w:u w:val="single"/>
          <w:rtl/>
          <w:lang w:bidi="dv-MV"/>
        </w:rPr>
      </w:pPr>
    </w:p>
    <w:p w14:paraId="57F1D5F3" w14:textId="77777777" w:rsidR="004A28FF" w:rsidRPr="00C61CC6" w:rsidRDefault="004A28FF" w:rsidP="004A28FF">
      <w:pPr>
        <w:bidi/>
        <w:jc w:val="center"/>
        <w:rPr>
          <w:rFonts w:ascii="Faruma" w:hAnsi="Faruma" w:cs="Faruma"/>
          <w:rtl/>
          <w:lang w:bidi="dv-MV"/>
        </w:rPr>
      </w:pPr>
    </w:p>
    <w:p w14:paraId="60488C13" w14:textId="602DA8E7" w:rsidR="00342AE2" w:rsidRDefault="00C61CC6" w:rsidP="00342AE2">
      <w:pPr>
        <w:bidi/>
        <w:spacing w:after="240" w:line="360" w:lineRule="auto"/>
        <w:jc w:val="center"/>
        <w:rPr>
          <w:rStyle w:val="Strong"/>
          <w:rFonts w:ascii="Faruma" w:hAnsi="Faruma" w:cs="Faruma"/>
          <w:b w:val="0"/>
          <w:bCs w:val="0"/>
          <w:rtl/>
          <w:lang w:bidi="dv-MV"/>
        </w:rPr>
      </w:pPr>
      <w:bookmarkStart w:id="0" w:name="_Hlk209976369"/>
      <w:r w:rsidRPr="009B46B9">
        <w:rPr>
          <w:rFonts w:ascii="Faruma" w:hAnsi="Faruma" w:cs="Faruma" w:hint="cs"/>
          <w:u w:val="single"/>
          <w:rtl/>
          <w:lang w:bidi="dv-MV"/>
        </w:rPr>
        <w:t>މޯލްޑިވްސް މީޑިއާ އެންޑް ބްރޯޑްކާސްޓިންގ ކޮމިޝަންގެ އިންތިޚާބު</w:t>
      </w:r>
      <w:r w:rsidR="009B46B9" w:rsidRPr="009B46B9">
        <w:rPr>
          <w:rFonts w:ascii="Faruma" w:hAnsi="Faruma" w:cs="Faruma" w:hint="cs"/>
          <w:u w:val="single"/>
          <w:rtl/>
          <w:lang w:bidi="dv-MV"/>
        </w:rPr>
        <w:t>ގައި</w:t>
      </w:r>
      <w:r w:rsidRPr="009B46B9">
        <w:rPr>
          <w:rFonts w:ascii="Faruma" w:hAnsi="Faruma" w:cs="Faruma" w:hint="cs"/>
          <w:u w:val="single"/>
          <w:rtl/>
          <w:lang w:bidi="dv-MV"/>
        </w:rPr>
        <w:t xml:space="preserve"> </w:t>
      </w:r>
      <w:r w:rsidR="009B46B9" w:rsidRPr="009B46B9">
        <w:rPr>
          <w:rFonts w:ascii="Faruma" w:hAnsi="Faruma" w:cs="Faruma" w:hint="cs"/>
          <w:u w:val="single"/>
          <w:rtl/>
          <w:lang w:bidi="dv-MV"/>
        </w:rPr>
        <w:t xml:space="preserve">ވޯޓުލާން ރަޖިސްޓަރީކުރާ ފަރާތް </w:t>
      </w:r>
      <w:r w:rsidR="009F0E3F">
        <w:rPr>
          <w:rFonts w:ascii="Faruma" w:hAnsi="Faruma" w:cs="Faruma" w:hint="cs"/>
          <w:color w:val="000000"/>
          <w:u w:val="single"/>
          <w:rtl/>
          <w:lang w:bidi="dv-MV"/>
        </w:rPr>
        <w:t>ޢަ</w:t>
      </w:r>
      <w:r w:rsidRPr="009B46B9">
        <w:rPr>
          <w:rFonts w:ascii="Faruma" w:hAnsi="Faruma" w:cs="Faruma" w:hint="cs"/>
          <w:color w:val="000000"/>
          <w:u w:val="single"/>
          <w:rtl/>
          <w:lang w:bidi="dv-MV"/>
        </w:rPr>
        <w:t>އްޔަނު ކުރ</w:t>
      </w:r>
      <w:r w:rsidR="00DA25B4" w:rsidRPr="009B46B9">
        <w:rPr>
          <w:rFonts w:ascii="Faruma" w:hAnsi="Faruma" w:cs="Faruma" w:hint="cs"/>
          <w:color w:val="000000"/>
          <w:u w:val="single"/>
          <w:rtl/>
          <w:lang w:bidi="dv-MV"/>
        </w:rPr>
        <w:t>ުނ</w:t>
      </w:r>
      <w:bookmarkEnd w:id="0"/>
      <w:r w:rsidR="00342AE2" w:rsidRPr="00342AE2">
        <w:rPr>
          <w:rStyle w:val="Strong"/>
          <w:rFonts w:ascii="Faruma" w:hAnsi="Faruma" w:cs="Faruma" w:hint="cs"/>
          <w:b w:val="0"/>
          <w:bCs w:val="0"/>
          <w:u w:val="single"/>
          <w:rtl/>
          <w:lang w:bidi="dv-MV"/>
        </w:rPr>
        <w:t>ް</w:t>
      </w:r>
    </w:p>
    <w:p w14:paraId="14C80192" w14:textId="7E00DC96" w:rsidR="00342AE2" w:rsidRPr="005C7860" w:rsidRDefault="00342AE2" w:rsidP="00342AE2">
      <w:pPr>
        <w:bidi/>
        <w:spacing w:after="240" w:line="360" w:lineRule="auto"/>
        <w:jc w:val="both"/>
        <w:rPr>
          <w:rFonts w:ascii="Faruma" w:hAnsi="Faruma" w:cs="Faruma"/>
          <w:lang w:bidi="dv-MV"/>
        </w:rPr>
      </w:pPr>
      <w:r w:rsidRPr="005C7860">
        <w:rPr>
          <w:rStyle w:val="Strong"/>
          <w:rFonts w:ascii="Faruma" w:hAnsi="Faruma" w:cs="Faruma" w:hint="cs"/>
          <w:b w:val="0"/>
          <w:bCs w:val="0"/>
          <w:rtl/>
          <w:lang w:bidi="dv-MV"/>
        </w:rPr>
        <w:t xml:space="preserve">2025 </w:t>
      </w:r>
      <w:r w:rsidR="00DA25B4" w:rsidRPr="005C7860">
        <w:rPr>
          <w:rStyle w:val="Strong"/>
          <w:rFonts w:ascii="Faruma" w:hAnsi="Faruma" w:cs="Faruma" w:hint="cs"/>
          <w:b w:val="0"/>
          <w:bCs w:val="0"/>
          <w:rtl/>
          <w:lang w:bidi="dv-MV"/>
        </w:rPr>
        <w:t xml:space="preserve">އޮކްޓޫބަރު 11 ވާ ހޮނިހިރު ދުވަހު ބޭއްވުމަށް ހަމަޖެހިފައިވާ، </w:t>
      </w:r>
      <w:r w:rsidR="00C61CC6" w:rsidRPr="005C7860">
        <w:rPr>
          <w:rStyle w:val="Strong"/>
          <w:rFonts w:ascii="Faruma" w:hAnsi="Faruma" w:cs="Faruma"/>
          <w:b w:val="0"/>
          <w:bCs w:val="0"/>
          <w:rtl/>
          <w:lang w:bidi="dv-MV"/>
        </w:rPr>
        <w:t>މޯލްޑިވްސް މީޑިއާ އެންޑް ބްރޯޑްކާސްޓިންގ ކޮމިޝަނުގެ އިންތިޚާބު 2025 ގ</w:t>
      </w:r>
      <w:r w:rsidR="00C61CC6" w:rsidRPr="005C7860">
        <w:rPr>
          <w:rStyle w:val="Strong"/>
          <w:rFonts w:ascii="Faruma" w:hAnsi="Faruma" w:cs="Faruma" w:hint="cs"/>
          <w:b w:val="0"/>
          <w:bCs w:val="0"/>
          <w:rtl/>
        </w:rPr>
        <w:t xml:space="preserve">ައި </w:t>
      </w:r>
      <w:r w:rsidRPr="005C7860">
        <w:rPr>
          <w:rFonts w:ascii="Faruma" w:hAnsi="Faruma" w:cs="Faruma" w:hint="cs"/>
          <w:color w:val="808080" w:themeColor="background1" w:themeShade="80"/>
          <w:rtl/>
          <w:lang w:val="en-GB" w:bidi="dv-MV"/>
        </w:rPr>
        <w:t>(ބ</w:t>
      </w:r>
      <w:r w:rsidRPr="005C7860">
        <w:rPr>
          <w:rFonts w:ascii="Faruma" w:hAnsi="Faruma" w:cs="Faruma" w:hint="cs"/>
          <w:color w:val="808080" w:themeColor="background1" w:themeShade="80"/>
          <w:rtl/>
          <w:lang w:bidi="dv-MV"/>
        </w:rPr>
        <w:t>ް</w:t>
      </w:r>
      <w:r w:rsidRPr="005C7860">
        <w:rPr>
          <w:rFonts w:ascii="Faruma" w:hAnsi="Faruma" w:cs="Faruma" w:hint="cs"/>
          <w:color w:val="808080" w:themeColor="background1" w:themeShade="80"/>
          <w:rtl/>
          <w:lang w:val="en-GB" w:bidi="dv-MV"/>
        </w:rPr>
        <w:t>ރޯޑްކާސްޓަރ/މީޑިއާގެ ނަން</w:t>
      </w:r>
      <w:r w:rsidR="008D1570">
        <w:rPr>
          <w:rFonts w:ascii="Faruma" w:hAnsi="Faruma" w:cs="Faruma" w:hint="cs"/>
          <w:color w:val="808080" w:themeColor="background1" w:themeShade="80"/>
          <w:rtl/>
          <w:lang w:val="en-GB" w:bidi="dv-MV"/>
        </w:rPr>
        <w:t>،</w:t>
      </w:r>
      <w:r w:rsidR="008D1570" w:rsidRPr="008D1570">
        <w:rPr>
          <w:rFonts w:ascii="Faruma" w:hAnsi="Faruma" w:cs="Faruma" w:hint="cs"/>
          <w:color w:val="808080" w:themeColor="background1" w:themeShade="80"/>
          <w:rtl/>
          <w:lang w:val="en-GB" w:bidi="dv-MV"/>
        </w:rPr>
        <w:t xml:space="preserve"> </w:t>
      </w:r>
      <w:r w:rsidR="008D1570">
        <w:rPr>
          <w:rFonts w:ascii="Faruma" w:hAnsi="Faruma" w:cs="Faruma" w:hint="cs"/>
          <w:color w:val="808080" w:themeColor="background1" w:themeShade="80"/>
          <w:rtl/>
          <w:lang w:val="en-GB" w:bidi="dv-MV"/>
        </w:rPr>
        <w:t>ރަޖިސްޓްރޭޝަން ނަންބަރު/ ލައިސަންސް ނަންބަރު</w:t>
      </w:r>
      <w:r w:rsidRPr="005C7860">
        <w:rPr>
          <w:rFonts w:ascii="Faruma" w:hAnsi="Faruma" w:cs="Faruma" w:hint="cs"/>
          <w:color w:val="808080" w:themeColor="background1" w:themeShade="80"/>
          <w:rtl/>
          <w:lang w:val="en-GB" w:bidi="dv-MV"/>
        </w:rPr>
        <w:t>)</w:t>
      </w:r>
      <w:r w:rsidR="00C61CC6" w:rsidRPr="005C7860">
        <w:rPr>
          <w:rStyle w:val="Strong"/>
          <w:rFonts w:ascii="Faruma" w:hAnsi="Faruma" w:cs="Faruma" w:hint="cs"/>
          <w:b w:val="0"/>
          <w:bCs w:val="0"/>
          <w:rtl/>
        </w:rPr>
        <w:t xml:space="preserve"> ގެ ފަރާތުން ވޯޓު ދޭނެ </w:t>
      </w:r>
      <w:r w:rsidR="009F0E3F">
        <w:rPr>
          <w:rStyle w:val="Strong"/>
          <w:rFonts w:ascii="Faruma" w:hAnsi="Faruma" w:cs="Faruma" w:hint="cs"/>
          <w:b w:val="0"/>
          <w:bCs w:val="0"/>
          <w:rtl/>
          <w:lang w:bidi="dv-MV"/>
        </w:rPr>
        <w:t>މީހެއް</w:t>
      </w:r>
      <w:r w:rsidR="00C61CC6" w:rsidRPr="005C7860">
        <w:rPr>
          <w:rStyle w:val="Strong"/>
          <w:rFonts w:ascii="Faruma" w:hAnsi="Faruma" w:cs="Faruma" w:hint="cs"/>
          <w:b w:val="0"/>
          <w:bCs w:val="0"/>
          <w:rtl/>
        </w:rPr>
        <w:t xml:space="preserve"> ގޮތުގައި، </w:t>
      </w:r>
      <w:bookmarkStart w:id="1" w:name="_Hlk210031562"/>
      <w:r w:rsidRPr="005C7860">
        <w:rPr>
          <w:rFonts w:ascii="Faruma" w:hAnsi="Faruma" w:cs="Faruma" w:hint="cs"/>
          <w:color w:val="808080" w:themeColor="background1" w:themeShade="80"/>
          <w:rtl/>
          <w:lang w:val="en-GB" w:bidi="dv-MV"/>
        </w:rPr>
        <w:t>(ބ</w:t>
      </w:r>
      <w:r w:rsidR="00B62933">
        <w:rPr>
          <w:rFonts w:ascii="Faruma" w:hAnsi="Faruma" w:cs="Faruma" w:hint="cs"/>
          <w:color w:val="808080" w:themeColor="background1" w:themeShade="80"/>
          <w:rtl/>
          <w:lang w:val="en-GB" w:bidi="dv-MV"/>
        </w:rPr>
        <w:t>ް</w:t>
      </w:r>
      <w:r w:rsidRPr="005C7860">
        <w:rPr>
          <w:rFonts w:ascii="Faruma" w:hAnsi="Faruma" w:cs="Faruma" w:hint="cs"/>
          <w:color w:val="808080" w:themeColor="background1" w:themeShade="80"/>
          <w:rtl/>
          <w:lang w:val="en-GB" w:bidi="dv-MV"/>
        </w:rPr>
        <w:t xml:space="preserve">ރޯޑްކާސްޓަރ/މީޑިއާގެ ފަރާތުން ރަޖިސްޓަރީކުރާ ފަރާތުގެ </w:t>
      </w:r>
      <w:r w:rsidR="003614AB">
        <w:rPr>
          <w:rFonts w:ascii="Faruma" w:hAnsi="Faruma" w:cs="Faruma" w:hint="cs"/>
          <w:color w:val="808080" w:themeColor="background1" w:themeShade="80"/>
          <w:rtl/>
          <w:lang w:val="en-GB" w:bidi="dv-MV"/>
        </w:rPr>
        <w:t xml:space="preserve">ނަން، </w:t>
      </w:r>
      <w:r w:rsidRPr="005C7860">
        <w:rPr>
          <w:rFonts w:ascii="Faruma" w:hAnsi="Faruma" w:cs="Faruma" w:hint="cs"/>
          <w:color w:val="808080" w:themeColor="background1" w:themeShade="80"/>
          <w:rtl/>
          <w:lang w:val="en-GB"/>
        </w:rPr>
        <w:t>އަތޮޅު، ރަށް، އެޑްރެސް، ދިވެހި ރައްޔިތެއްކަން އަންގައިދޭ ކާޑު ނަންބަރު)</w:t>
      </w:r>
      <w:r w:rsidRPr="005C7860">
        <w:rPr>
          <w:rFonts w:ascii="Faruma" w:hAnsi="Faruma" w:cs="Faruma" w:hint="cs"/>
          <w:rtl/>
          <w:lang w:val="en-GB"/>
        </w:rPr>
        <w:t xml:space="preserve"> </w:t>
      </w:r>
      <w:bookmarkEnd w:id="1"/>
      <w:r w:rsidR="009F0E3F">
        <w:rPr>
          <w:rStyle w:val="Strong"/>
          <w:rFonts w:ascii="Faruma" w:hAnsi="Faruma" w:cs="Faruma" w:hint="cs"/>
          <w:b w:val="0"/>
          <w:bCs w:val="0"/>
          <w:rtl/>
          <w:lang w:bidi="dv-MV"/>
        </w:rPr>
        <w:t>ޢަ</w:t>
      </w:r>
      <w:r w:rsidR="00C61CC6" w:rsidRPr="005C7860">
        <w:rPr>
          <w:rStyle w:val="Strong"/>
          <w:rFonts w:ascii="Faruma" w:hAnsi="Faruma" w:cs="Faruma" w:hint="cs"/>
          <w:b w:val="0"/>
          <w:bCs w:val="0"/>
          <w:rtl/>
          <w:lang w:bidi="dv-MV"/>
        </w:rPr>
        <w:t xml:space="preserve">އްޔަނު ކުރުމަށް، 2025 </w:t>
      </w:r>
      <w:r w:rsidR="00DA25B4" w:rsidRPr="005C7860">
        <w:rPr>
          <w:rStyle w:val="Strong"/>
          <w:rFonts w:ascii="Faruma" w:hAnsi="Faruma" w:cs="Faruma" w:hint="cs"/>
          <w:b w:val="0"/>
          <w:bCs w:val="0"/>
          <w:rtl/>
          <w:lang w:bidi="dv-MV"/>
        </w:rPr>
        <w:t>އޮކްޓޫބަރު</w:t>
      </w:r>
      <w:r w:rsidR="00C61CC6" w:rsidRPr="005C7860">
        <w:rPr>
          <w:rStyle w:val="Strong"/>
          <w:rFonts w:ascii="Faruma" w:hAnsi="Faruma" w:cs="Faruma" w:hint="cs"/>
          <w:b w:val="0"/>
          <w:bCs w:val="0"/>
          <w:rtl/>
          <w:lang w:bidi="dv-MV"/>
        </w:rPr>
        <w:t xml:space="preserve"> </w:t>
      </w:r>
      <w:r w:rsidR="00C61CC6" w:rsidRPr="005C7860">
        <w:rPr>
          <w:rFonts w:hint="cs"/>
          <w:color w:val="808080" w:themeColor="background1" w:themeShade="80"/>
          <w:rtl/>
          <w:lang w:val="en-GB"/>
        </w:rPr>
        <w:t>......</w:t>
      </w:r>
      <w:r w:rsidR="00C61CC6" w:rsidRPr="005C7860">
        <w:rPr>
          <w:rStyle w:val="Strong"/>
          <w:rFonts w:ascii="Faruma" w:hAnsi="Faruma" w:cs="Faruma" w:hint="cs"/>
          <w:b w:val="0"/>
          <w:bCs w:val="0"/>
          <w:rtl/>
          <w:lang w:bidi="dv-MV"/>
        </w:rPr>
        <w:t xml:space="preserve"> ވީ </w:t>
      </w:r>
      <w:r w:rsidR="00C61CC6" w:rsidRPr="005C7860">
        <w:rPr>
          <w:rFonts w:hint="cs"/>
          <w:color w:val="808080" w:themeColor="background1" w:themeShade="80"/>
          <w:rtl/>
          <w:lang w:val="en-GB"/>
        </w:rPr>
        <w:t>.....</w:t>
      </w:r>
      <w:r w:rsidR="00C61CC6" w:rsidRPr="005C7860">
        <w:rPr>
          <w:rStyle w:val="Strong"/>
          <w:rFonts w:ascii="Faruma" w:hAnsi="Faruma" w:cs="Faruma" w:hint="cs"/>
          <w:b w:val="0"/>
          <w:bCs w:val="0"/>
          <w:rtl/>
          <w:lang w:bidi="dv-MV"/>
        </w:rPr>
        <w:t xml:space="preserve"> ދުވަހު ބޭއްވުނު، މި ކުންފުނީގެ </w:t>
      </w:r>
      <w:r w:rsidR="00C61CC6" w:rsidRPr="005C7860">
        <w:rPr>
          <w:rFonts w:hint="cs"/>
          <w:color w:val="808080" w:themeColor="background1" w:themeShade="80"/>
          <w:rtl/>
          <w:lang w:val="en-GB"/>
        </w:rPr>
        <w:t>.......</w:t>
      </w:r>
      <w:r w:rsidR="00C61CC6" w:rsidRPr="005C7860">
        <w:rPr>
          <w:rStyle w:val="Strong"/>
          <w:rFonts w:ascii="Faruma" w:hAnsi="Faruma" w:cs="Faruma" w:hint="cs"/>
          <w:b w:val="0"/>
          <w:bCs w:val="0"/>
          <w:rtl/>
          <w:lang w:bidi="dv-MV"/>
        </w:rPr>
        <w:t xml:space="preserve"> ވަނަ ޖަލްސާއިން ފާސްކޮ</w:t>
      </w:r>
      <w:r w:rsidR="00DA25B4" w:rsidRPr="005C7860">
        <w:rPr>
          <w:rStyle w:val="Strong"/>
          <w:rFonts w:ascii="Faruma" w:hAnsi="Faruma" w:cs="Faruma" w:hint="cs"/>
          <w:b w:val="0"/>
          <w:bCs w:val="0"/>
          <w:rtl/>
          <w:lang w:bidi="dv-MV"/>
        </w:rPr>
        <w:t>ށ</w:t>
      </w:r>
      <w:r w:rsidR="00C61CC6" w:rsidRPr="005C7860">
        <w:rPr>
          <w:rStyle w:val="Strong"/>
          <w:rFonts w:ascii="Faruma" w:hAnsi="Faruma" w:cs="Faruma" w:hint="cs"/>
          <w:b w:val="0"/>
          <w:bCs w:val="0"/>
          <w:rtl/>
          <w:lang w:bidi="dv-MV"/>
        </w:rPr>
        <w:t>ްފީމެވ</w:t>
      </w:r>
      <w:r w:rsidR="00DA25B4" w:rsidRPr="005C7860">
        <w:rPr>
          <w:rStyle w:val="Strong"/>
          <w:rFonts w:ascii="Faruma" w:hAnsi="Faruma" w:cs="Faruma" w:hint="cs"/>
          <w:b w:val="0"/>
          <w:bCs w:val="0"/>
          <w:rtl/>
          <w:lang w:bidi="dv-MV"/>
        </w:rPr>
        <w:t xml:space="preserve">ެ. </w:t>
      </w:r>
    </w:p>
    <w:p w14:paraId="400586E5" w14:textId="3F073D2F" w:rsidR="00DA25B4" w:rsidRPr="00DA25B4" w:rsidRDefault="00342AE2" w:rsidP="00342AE2">
      <w:pPr>
        <w:bidi/>
        <w:spacing w:after="100"/>
        <w:jc w:val="both"/>
        <w:rPr>
          <w:rStyle w:val="Strong"/>
          <w:rFonts w:ascii="Faruma" w:hAnsi="Faruma" w:cs="Faruma"/>
          <w:rtl/>
          <w:lang w:bidi="dv-MV"/>
        </w:rPr>
      </w:pPr>
      <w:r>
        <w:rPr>
          <w:rStyle w:val="Strong"/>
          <w:rFonts w:ascii="Faruma" w:hAnsi="Faruma" w:cs="Faruma" w:hint="cs"/>
          <w:rtl/>
          <w:lang w:bidi="dv-MV"/>
        </w:rPr>
        <w:t>ބޯޑު މެންބަރުން / ހިންގާ ކޮމިޓީ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2"/>
        <w:gridCol w:w="2352"/>
        <w:gridCol w:w="2352"/>
        <w:gridCol w:w="2352"/>
      </w:tblGrid>
      <w:tr w:rsidR="00DA25B4" w14:paraId="5069DBE5" w14:textId="77777777" w:rsidTr="00DA25B4">
        <w:trPr>
          <w:trHeight w:val="500"/>
        </w:trPr>
        <w:tc>
          <w:tcPr>
            <w:tcW w:w="2352" w:type="dxa"/>
          </w:tcPr>
          <w:p w14:paraId="27229A73" w14:textId="4730B0BD" w:rsidR="00DA25B4" w:rsidRPr="00DA25B4" w:rsidRDefault="00DA25B4" w:rsidP="00FF6C58">
            <w:pPr>
              <w:bidi/>
              <w:jc w:val="center"/>
              <w:rPr>
                <w:rStyle w:val="Strong"/>
                <w:rFonts w:ascii="Faruma" w:hAnsi="Faruma" w:cs="Faruma"/>
              </w:rPr>
            </w:pPr>
            <w:r w:rsidRPr="00DA25B4">
              <w:rPr>
                <w:rStyle w:val="Strong"/>
                <w:rFonts w:ascii="Faruma" w:hAnsi="Faruma" w:cs="Faruma" w:hint="cs"/>
                <w:rtl/>
              </w:rPr>
              <w:t>ސޮއި</w:t>
            </w:r>
          </w:p>
        </w:tc>
        <w:tc>
          <w:tcPr>
            <w:tcW w:w="2352" w:type="dxa"/>
          </w:tcPr>
          <w:p w14:paraId="758BF3D5" w14:textId="2F14C3FA" w:rsidR="00DA25B4" w:rsidRPr="00DA25B4" w:rsidRDefault="00DA25B4" w:rsidP="00FF6C58">
            <w:pPr>
              <w:bidi/>
              <w:jc w:val="center"/>
              <w:rPr>
                <w:rStyle w:val="Strong"/>
                <w:rFonts w:ascii="Faruma" w:hAnsi="Faruma" w:cs="Faruma"/>
              </w:rPr>
            </w:pPr>
            <w:r w:rsidRPr="00DA25B4">
              <w:rPr>
                <w:rStyle w:val="Strong"/>
                <w:rFonts w:ascii="Faruma" w:hAnsi="Faruma" w:cs="Faruma" w:hint="cs"/>
                <w:rtl/>
              </w:rPr>
              <w:t>އައި.ޑީ ކާޑު ނަންބަރު</w:t>
            </w:r>
          </w:p>
        </w:tc>
        <w:tc>
          <w:tcPr>
            <w:tcW w:w="2352" w:type="dxa"/>
          </w:tcPr>
          <w:p w14:paraId="15162C37" w14:textId="4FE9801E" w:rsidR="00DA25B4" w:rsidRPr="00DA25B4" w:rsidRDefault="00DA25B4" w:rsidP="00FF6C58">
            <w:pPr>
              <w:bidi/>
              <w:jc w:val="center"/>
              <w:rPr>
                <w:rStyle w:val="Strong"/>
                <w:rFonts w:ascii="Faruma" w:hAnsi="Faruma" w:cs="Faruma"/>
              </w:rPr>
            </w:pPr>
            <w:r w:rsidRPr="00DA25B4">
              <w:rPr>
                <w:rStyle w:val="Strong"/>
                <w:rFonts w:ascii="Faruma" w:hAnsi="Faruma" w:cs="Faruma" w:hint="cs"/>
                <w:rtl/>
              </w:rPr>
              <w:t>މަޤާމް</w:t>
            </w:r>
          </w:p>
        </w:tc>
        <w:tc>
          <w:tcPr>
            <w:tcW w:w="2352" w:type="dxa"/>
          </w:tcPr>
          <w:p w14:paraId="0EAAFAF2" w14:textId="3530F4A5" w:rsidR="00DA25B4" w:rsidRPr="00DA25B4" w:rsidRDefault="00DA25B4" w:rsidP="00FF6C58">
            <w:pPr>
              <w:bidi/>
              <w:jc w:val="center"/>
              <w:rPr>
                <w:rStyle w:val="Strong"/>
                <w:rFonts w:ascii="Faruma" w:hAnsi="Faruma" w:cs="Faruma"/>
              </w:rPr>
            </w:pPr>
            <w:r w:rsidRPr="00DA25B4">
              <w:rPr>
                <w:rStyle w:val="Strong"/>
                <w:rFonts w:ascii="Faruma" w:hAnsi="Faruma" w:cs="Faruma" w:hint="cs"/>
                <w:rtl/>
              </w:rPr>
              <w:t>ނަން</w:t>
            </w:r>
          </w:p>
        </w:tc>
      </w:tr>
      <w:tr w:rsidR="00DA25B4" w14:paraId="1FD3647A" w14:textId="77777777" w:rsidTr="00DA25B4">
        <w:trPr>
          <w:trHeight w:val="500"/>
        </w:trPr>
        <w:tc>
          <w:tcPr>
            <w:tcW w:w="2352" w:type="dxa"/>
          </w:tcPr>
          <w:p w14:paraId="0825D30F" w14:textId="77777777" w:rsidR="00DA25B4" w:rsidRDefault="00DA25B4" w:rsidP="004A28FF">
            <w:pPr>
              <w:bidi/>
              <w:jc w:val="both"/>
              <w:rPr>
                <w:rFonts w:cs="MV Boli"/>
                <w:lang w:bidi="dv-MV"/>
              </w:rPr>
            </w:pPr>
          </w:p>
        </w:tc>
        <w:tc>
          <w:tcPr>
            <w:tcW w:w="2352" w:type="dxa"/>
          </w:tcPr>
          <w:p w14:paraId="2E1EAB62" w14:textId="77777777" w:rsidR="00DA25B4" w:rsidRDefault="00DA25B4" w:rsidP="004A28FF">
            <w:pPr>
              <w:bidi/>
              <w:jc w:val="both"/>
              <w:rPr>
                <w:rFonts w:cs="MV Boli"/>
                <w:lang w:bidi="dv-MV"/>
              </w:rPr>
            </w:pPr>
          </w:p>
        </w:tc>
        <w:tc>
          <w:tcPr>
            <w:tcW w:w="2352" w:type="dxa"/>
          </w:tcPr>
          <w:p w14:paraId="69A1ACA2" w14:textId="77777777" w:rsidR="00DA25B4" w:rsidRDefault="00DA25B4" w:rsidP="004A28FF">
            <w:pPr>
              <w:bidi/>
              <w:jc w:val="both"/>
              <w:rPr>
                <w:rFonts w:cs="MV Boli"/>
                <w:lang w:bidi="dv-MV"/>
              </w:rPr>
            </w:pPr>
          </w:p>
        </w:tc>
        <w:tc>
          <w:tcPr>
            <w:tcW w:w="2352" w:type="dxa"/>
          </w:tcPr>
          <w:p w14:paraId="7A68C17A" w14:textId="77777777" w:rsidR="00DA25B4" w:rsidRDefault="00DA25B4" w:rsidP="004A28FF">
            <w:pPr>
              <w:bidi/>
              <w:jc w:val="both"/>
              <w:rPr>
                <w:rFonts w:cs="MV Boli"/>
                <w:lang w:bidi="dv-MV"/>
              </w:rPr>
            </w:pPr>
          </w:p>
        </w:tc>
      </w:tr>
      <w:tr w:rsidR="00DA25B4" w14:paraId="35CF6015" w14:textId="77777777" w:rsidTr="00DA25B4">
        <w:trPr>
          <w:trHeight w:val="500"/>
        </w:trPr>
        <w:tc>
          <w:tcPr>
            <w:tcW w:w="2352" w:type="dxa"/>
          </w:tcPr>
          <w:p w14:paraId="5EF8260B" w14:textId="77777777" w:rsidR="00DA25B4" w:rsidRDefault="00DA25B4" w:rsidP="004A28FF">
            <w:pPr>
              <w:bidi/>
              <w:jc w:val="both"/>
              <w:rPr>
                <w:rFonts w:cs="MV Boli"/>
                <w:lang w:bidi="dv-MV"/>
              </w:rPr>
            </w:pPr>
          </w:p>
        </w:tc>
        <w:tc>
          <w:tcPr>
            <w:tcW w:w="2352" w:type="dxa"/>
          </w:tcPr>
          <w:p w14:paraId="70D85972" w14:textId="77777777" w:rsidR="00DA25B4" w:rsidRDefault="00DA25B4" w:rsidP="004A28FF">
            <w:pPr>
              <w:bidi/>
              <w:jc w:val="both"/>
              <w:rPr>
                <w:rFonts w:cs="MV Boli"/>
                <w:lang w:bidi="dv-MV"/>
              </w:rPr>
            </w:pPr>
          </w:p>
        </w:tc>
        <w:tc>
          <w:tcPr>
            <w:tcW w:w="2352" w:type="dxa"/>
          </w:tcPr>
          <w:p w14:paraId="36EC685F" w14:textId="77777777" w:rsidR="00DA25B4" w:rsidRDefault="00DA25B4" w:rsidP="004A28FF">
            <w:pPr>
              <w:bidi/>
              <w:jc w:val="both"/>
              <w:rPr>
                <w:rFonts w:cs="MV Boli"/>
                <w:lang w:bidi="dv-MV"/>
              </w:rPr>
            </w:pPr>
          </w:p>
        </w:tc>
        <w:tc>
          <w:tcPr>
            <w:tcW w:w="2352" w:type="dxa"/>
          </w:tcPr>
          <w:p w14:paraId="266CC507" w14:textId="77777777" w:rsidR="00DA25B4" w:rsidRDefault="00DA25B4" w:rsidP="004A28FF">
            <w:pPr>
              <w:bidi/>
              <w:jc w:val="both"/>
              <w:rPr>
                <w:rFonts w:cs="MV Boli"/>
                <w:lang w:bidi="dv-MV"/>
              </w:rPr>
            </w:pPr>
          </w:p>
        </w:tc>
      </w:tr>
      <w:tr w:rsidR="00DA25B4" w14:paraId="6FF66A80" w14:textId="77777777" w:rsidTr="00DA25B4">
        <w:trPr>
          <w:trHeight w:val="500"/>
        </w:trPr>
        <w:tc>
          <w:tcPr>
            <w:tcW w:w="2352" w:type="dxa"/>
          </w:tcPr>
          <w:p w14:paraId="7906FEC2" w14:textId="77777777" w:rsidR="00DA25B4" w:rsidRDefault="00DA25B4" w:rsidP="004A28FF">
            <w:pPr>
              <w:bidi/>
              <w:jc w:val="both"/>
              <w:rPr>
                <w:rFonts w:cs="MV Boli"/>
                <w:lang w:bidi="dv-MV"/>
              </w:rPr>
            </w:pPr>
          </w:p>
        </w:tc>
        <w:tc>
          <w:tcPr>
            <w:tcW w:w="2352" w:type="dxa"/>
          </w:tcPr>
          <w:p w14:paraId="1C6840EE" w14:textId="77777777" w:rsidR="00DA25B4" w:rsidRDefault="00DA25B4" w:rsidP="004A28FF">
            <w:pPr>
              <w:bidi/>
              <w:jc w:val="both"/>
              <w:rPr>
                <w:rFonts w:cs="MV Boli"/>
                <w:lang w:bidi="dv-MV"/>
              </w:rPr>
            </w:pPr>
          </w:p>
        </w:tc>
        <w:tc>
          <w:tcPr>
            <w:tcW w:w="2352" w:type="dxa"/>
          </w:tcPr>
          <w:p w14:paraId="668FA607" w14:textId="77777777" w:rsidR="00DA25B4" w:rsidRDefault="00DA25B4" w:rsidP="004A28FF">
            <w:pPr>
              <w:bidi/>
              <w:jc w:val="both"/>
              <w:rPr>
                <w:rFonts w:cs="MV Boli"/>
                <w:lang w:bidi="dv-MV"/>
              </w:rPr>
            </w:pPr>
          </w:p>
        </w:tc>
        <w:tc>
          <w:tcPr>
            <w:tcW w:w="2352" w:type="dxa"/>
          </w:tcPr>
          <w:p w14:paraId="2FE143E5" w14:textId="77777777" w:rsidR="00DA25B4" w:rsidRDefault="00DA25B4" w:rsidP="004A28FF">
            <w:pPr>
              <w:bidi/>
              <w:jc w:val="both"/>
              <w:rPr>
                <w:rFonts w:cs="MV Boli"/>
                <w:lang w:bidi="dv-MV"/>
              </w:rPr>
            </w:pPr>
          </w:p>
        </w:tc>
      </w:tr>
    </w:tbl>
    <w:p w14:paraId="75F63448" w14:textId="264D737F" w:rsidR="00DA25B4" w:rsidRDefault="00DA25B4" w:rsidP="004A28FF">
      <w:pPr>
        <w:bidi/>
        <w:jc w:val="both"/>
        <w:rPr>
          <w:rFonts w:cs="MV Boli"/>
          <w:lang w:bidi="dv-MV"/>
        </w:rPr>
      </w:pPr>
    </w:p>
    <w:p w14:paraId="111660AB" w14:textId="77777777" w:rsidR="009B46B9" w:rsidRDefault="009B46B9" w:rsidP="004A28FF">
      <w:pPr>
        <w:bidi/>
        <w:jc w:val="both"/>
        <w:rPr>
          <w:rFonts w:cs="MV Boli"/>
          <w:rtl/>
          <w:lang w:bidi="dv-MV"/>
        </w:rPr>
      </w:pPr>
    </w:p>
    <w:p w14:paraId="3CA8110D" w14:textId="77777777" w:rsidR="005C7860" w:rsidRDefault="005C7860" w:rsidP="005C7860">
      <w:pPr>
        <w:bidi/>
        <w:jc w:val="both"/>
        <w:rPr>
          <w:rFonts w:cs="MV Boli"/>
          <w:rtl/>
          <w:lang w:bidi="dv-MV"/>
        </w:rPr>
      </w:pPr>
    </w:p>
    <w:tbl>
      <w:tblPr>
        <w:tblStyle w:val="TableGrid"/>
        <w:bidiVisual/>
        <w:tblW w:w="0" w:type="auto"/>
        <w:tblInd w:w="7102" w:type="dxa"/>
        <w:tblLook w:val="04A0" w:firstRow="1" w:lastRow="0" w:firstColumn="1" w:lastColumn="0" w:noHBand="0" w:noVBand="1"/>
      </w:tblPr>
      <w:tblGrid>
        <w:gridCol w:w="2338"/>
      </w:tblGrid>
      <w:tr w:rsidR="005C7860" w14:paraId="2BD2B754" w14:textId="77777777" w:rsidTr="005C7860">
        <w:trPr>
          <w:trHeight w:val="2523"/>
        </w:trPr>
        <w:tc>
          <w:tcPr>
            <w:tcW w:w="2338" w:type="dxa"/>
          </w:tcPr>
          <w:p w14:paraId="60F82C92" w14:textId="562F910E" w:rsidR="005C7860" w:rsidRPr="005C7860" w:rsidRDefault="005C7860" w:rsidP="005C7860">
            <w:pPr>
              <w:tabs>
                <w:tab w:val="left" w:pos="5580"/>
              </w:tabs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5C7860">
              <w:rPr>
                <w:rStyle w:val="Strong"/>
                <w:rFonts w:ascii="Faruma" w:hAnsi="Faruma" w:cs="Faruma" w:hint="cs"/>
                <w:b w:val="0"/>
                <w:bCs w:val="0"/>
                <w:rtl/>
                <w:lang w:bidi="dv-MV"/>
              </w:rPr>
              <w:t>ތަ</w:t>
            </w:r>
            <w:r w:rsidRPr="005C7860">
              <w:rPr>
                <w:rStyle w:val="Strong"/>
                <w:rFonts w:ascii="Faruma" w:hAnsi="Faruma" w:cs="Faruma"/>
                <w:b w:val="0"/>
                <w:bCs w:val="0"/>
                <w:rtl/>
              </w:rPr>
              <w:t>އްގަނޑު</w:t>
            </w:r>
          </w:p>
        </w:tc>
      </w:tr>
    </w:tbl>
    <w:p w14:paraId="6AF1A17E" w14:textId="77777777" w:rsidR="005C7860" w:rsidRDefault="005C7860" w:rsidP="004A28FF">
      <w:pPr>
        <w:tabs>
          <w:tab w:val="left" w:pos="5580"/>
        </w:tabs>
        <w:bidi/>
        <w:jc w:val="both"/>
        <w:rPr>
          <w:rFonts w:cs="MV Boli"/>
          <w:lang w:bidi="dv-MV"/>
        </w:rPr>
      </w:pPr>
    </w:p>
    <w:p w14:paraId="0BD13A4D" w14:textId="77777777" w:rsidR="005C7860" w:rsidRDefault="005C7860" w:rsidP="005C7860">
      <w:pPr>
        <w:bidi/>
        <w:rPr>
          <w:rFonts w:cs="MV Boli"/>
          <w:lang w:bidi="dv-MV"/>
        </w:rPr>
      </w:pPr>
      <w:bookmarkStart w:id="2" w:name="_Hlk210031428"/>
    </w:p>
    <w:p w14:paraId="71A951D2" w14:textId="77777777" w:rsidR="004D22D7" w:rsidRDefault="004D22D7" w:rsidP="004D22D7">
      <w:pPr>
        <w:bidi/>
        <w:rPr>
          <w:rFonts w:cs="MV Boli"/>
          <w:lang w:bidi="dv-MV"/>
        </w:rPr>
      </w:pPr>
    </w:p>
    <w:p w14:paraId="3B56FDC7" w14:textId="0796C582" w:rsidR="009B46B9" w:rsidRPr="004D22D7" w:rsidRDefault="005C7860" w:rsidP="004D22D7">
      <w:pPr>
        <w:bidi/>
        <w:rPr>
          <w:rFonts w:ascii="Faruma" w:hAnsi="Faruma" w:cs="Faruma"/>
          <w:b/>
          <w:bCs/>
          <w:color w:val="EE0000"/>
          <w:sz w:val="20"/>
          <w:szCs w:val="20"/>
          <w:rtl/>
          <w:lang w:bidi="dv-MV"/>
        </w:rPr>
      </w:pPr>
      <w:r>
        <w:rPr>
          <w:rStyle w:val="Strong"/>
          <w:rFonts w:ascii="Faruma" w:hAnsi="Faruma" w:cs="Faruma"/>
          <w:color w:val="7F7F7F" w:themeColor="text1" w:themeTint="80"/>
          <w:sz w:val="20"/>
          <w:szCs w:val="20"/>
        </w:rPr>
        <w:t xml:space="preserve"> </w:t>
      </w:r>
      <w:r w:rsidRPr="005C7860">
        <w:rPr>
          <w:rStyle w:val="Strong"/>
          <w:rFonts w:ascii="Faruma" w:hAnsi="Faruma" w:cs="Faruma"/>
          <w:color w:val="EE0000"/>
          <w:sz w:val="20"/>
          <w:szCs w:val="20"/>
        </w:rPr>
        <w:t>*</w:t>
      </w:r>
      <w:r w:rsidRPr="005C7860">
        <w:rPr>
          <w:rStyle w:val="Strong"/>
          <w:rFonts w:ascii="Faruma" w:hAnsi="Faruma" w:cs="Faruma" w:hint="cs"/>
          <w:color w:val="EE0000"/>
          <w:sz w:val="20"/>
          <w:szCs w:val="20"/>
          <w:rtl/>
        </w:rPr>
        <w:t xml:space="preserve">މި </w:t>
      </w:r>
      <w:r w:rsidR="004D22D7">
        <w:rPr>
          <w:rStyle w:val="Strong"/>
          <w:rFonts w:ascii="Faruma" w:hAnsi="Faruma" w:cs="Faruma" w:hint="cs"/>
          <w:color w:val="EE0000"/>
          <w:sz w:val="20"/>
          <w:szCs w:val="20"/>
          <w:rtl/>
          <w:lang w:bidi="dv-MV"/>
        </w:rPr>
        <w:t>ލިޔުން</w:t>
      </w:r>
      <w:r w:rsidRPr="005C7860">
        <w:rPr>
          <w:rStyle w:val="Strong"/>
          <w:rFonts w:ascii="Faruma" w:hAnsi="Faruma" w:cs="Faruma" w:hint="cs"/>
          <w:color w:val="EE0000"/>
          <w:sz w:val="20"/>
          <w:szCs w:val="20"/>
          <w:rtl/>
        </w:rPr>
        <w:t xml:space="preserve"> ފުރިހަމަ ކުރާނީ</w:t>
      </w:r>
      <w:r w:rsidRPr="005C7860">
        <w:rPr>
          <w:rStyle w:val="Strong"/>
          <w:rFonts w:hint="cs"/>
          <w:color w:val="EE0000"/>
          <w:sz w:val="20"/>
          <w:szCs w:val="20"/>
          <w:rtl/>
        </w:rPr>
        <w:t xml:space="preserve"> </w:t>
      </w:r>
      <w:r w:rsidRPr="005C7860">
        <w:rPr>
          <w:rStyle w:val="Strong"/>
          <w:rFonts w:ascii="Faruma" w:hAnsi="Faruma" w:cs="Faruma" w:hint="cs"/>
          <w:color w:val="EE0000"/>
          <w:sz w:val="20"/>
          <w:szCs w:val="20"/>
          <w:rtl/>
          <w:lang w:bidi="dv-MV"/>
        </w:rPr>
        <w:t>ބްރޯޑްކާސްޓަރ/މީޑިއާ އަކީ</w:t>
      </w:r>
      <w:r w:rsidR="004D22D7">
        <w:rPr>
          <w:rStyle w:val="Strong"/>
          <w:rFonts w:ascii="Faruma" w:hAnsi="Faruma" w:cs="Faruma" w:hint="cs"/>
          <w:color w:val="EE0000"/>
          <w:sz w:val="20"/>
          <w:szCs w:val="20"/>
          <w:rtl/>
          <w:lang w:bidi="dv-MV"/>
        </w:rPr>
        <w:t>،</w:t>
      </w:r>
      <w:r w:rsidRPr="005C7860">
        <w:rPr>
          <w:rStyle w:val="Strong"/>
          <w:rFonts w:ascii="Faruma" w:hAnsi="Faruma" w:cs="Faruma" w:hint="cs"/>
          <w:color w:val="EE0000"/>
          <w:sz w:val="20"/>
          <w:szCs w:val="20"/>
          <w:rtl/>
          <w:lang w:bidi="dv-MV"/>
        </w:rPr>
        <w:t xml:space="preserve"> ކުންފުނި</w:t>
      </w:r>
      <w:r w:rsidR="004D22D7">
        <w:rPr>
          <w:rStyle w:val="Strong"/>
          <w:rFonts w:ascii="Faruma" w:hAnsi="Faruma" w:cs="Faruma" w:hint="cs"/>
          <w:color w:val="EE0000"/>
          <w:sz w:val="20"/>
          <w:szCs w:val="20"/>
          <w:rtl/>
          <w:lang w:bidi="dv-MV"/>
        </w:rPr>
        <w:t xml:space="preserve"> ނުވަތަ ހި</w:t>
      </w:r>
      <w:r w:rsidRPr="005C7860">
        <w:rPr>
          <w:rStyle w:val="Strong"/>
          <w:rFonts w:ascii="Faruma" w:hAnsi="Faruma" w:cs="Faruma" w:hint="cs"/>
          <w:color w:val="EE0000"/>
          <w:sz w:val="20"/>
          <w:szCs w:val="20"/>
          <w:rtl/>
          <w:lang w:bidi="dv-MV"/>
        </w:rPr>
        <w:t>ންގާ ކޮމިޓީއެއްގެ ދަށުން ހިންގާ ތަނެއްކަމުގައިވާނަމައެވެ.</w:t>
      </w:r>
      <w:bookmarkEnd w:id="2"/>
      <w:r w:rsidR="009B46B9">
        <w:rPr>
          <w:rFonts w:cs="MV Boli"/>
          <w:lang w:bidi="dv-MV"/>
        </w:rPr>
        <w:tab/>
      </w:r>
    </w:p>
    <w:sectPr w:rsidR="009B46B9" w:rsidRPr="004D22D7" w:rsidSect="009B46B9">
      <w:headerReference w:type="even" r:id="rId11"/>
      <w:headerReference w:type="default" r:id="rId12"/>
      <w:footerReference w:type="default" r:id="rId13"/>
      <w:headerReference w:type="first" r:id="rId14"/>
      <w:pgSz w:w="11907" w:h="16839" w:code="9"/>
      <w:pgMar w:top="1427" w:right="1287" w:bottom="810" w:left="1170" w:header="270" w:footer="10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644616" w14:textId="77777777" w:rsidR="009B1457" w:rsidRDefault="009B1457" w:rsidP="00746870">
      <w:r>
        <w:separator/>
      </w:r>
    </w:p>
  </w:endnote>
  <w:endnote w:type="continuationSeparator" w:id="0">
    <w:p w14:paraId="4A382744" w14:textId="77777777" w:rsidR="009B1457" w:rsidRDefault="009B1457" w:rsidP="00746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_Bismillah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Lato Medium">
    <w:altName w:val="Calibri"/>
    <w:charset w:val="00"/>
    <w:family w:val="swiss"/>
    <w:pitch w:val="variable"/>
    <w:sig w:usb0="E10002FF" w:usb1="5000ECFF" w:usb2="00000021" w:usb3="00000000" w:csb0="0000019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  <w:font w:name="Lato Heavy">
    <w:altName w:val="Calibri"/>
    <w:charset w:val="00"/>
    <w:family w:val="swiss"/>
    <w:pitch w:val="variable"/>
    <w:sig w:usb0="00000001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8D956" w14:textId="050B56D9" w:rsidR="00577F47" w:rsidRDefault="00577F47" w:rsidP="00D712A6">
    <w:pPr>
      <w:pStyle w:val="Footer"/>
      <w:tabs>
        <w:tab w:val="clear" w:pos="4680"/>
        <w:tab w:val="clear" w:pos="9360"/>
        <w:tab w:val="right" w:pos="9027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55078C1" wp14:editId="1F0F855F">
              <wp:simplePos x="0" y="0"/>
              <wp:positionH relativeFrom="column">
                <wp:posOffset>1059434</wp:posOffset>
              </wp:positionH>
              <wp:positionV relativeFrom="paragraph">
                <wp:posOffset>887476</wp:posOffset>
              </wp:positionV>
              <wp:extent cx="1549400" cy="447675"/>
              <wp:effectExtent l="0" t="0" r="0" b="9525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9400" cy="447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8EC799" w14:textId="77777777" w:rsidR="00577F47" w:rsidRPr="00F80455" w:rsidRDefault="00577F47" w:rsidP="00746870">
                          <w:pPr>
                            <w:rPr>
                              <w:rFonts w:ascii="Lato Medium" w:hAnsi="Lato Medium" w:cs="Lato"/>
                              <w:sz w:val="14"/>
                              <w:szCs w:val="14"/>
                            </w:rPr>
                          </w:pPr>
                          <w:r w:rsidRPr="00F80455">
                            <w:rPr>
                              <w:rFonts w:ascii="Lato Heavy" w:hAnsi="Lato Heavy" w:cs="Lato"/>
                              <w:b/>
                              <w:bCs/>
                              <w:sz w:val="14"/>
                              <w:szCs w:val="14"/>
                            </w:rPr>
                            <w:t>T</w:t>
                          </w:r>
                          <w:r w:rsidRPr="00F80455">
                            <w:rPr>
                              <w:rFonts w:ascii="Lato Medium" w:hAnsi="Lato Medium" w:cs="Lato"/>
                              <w:sz w:val="14"/>
                              <w:szCs w:val="14"/>
                            </w:rPr>
                            <w:t xml:space="preserve"> (960) 334 4444</w:t>
                          </w:r>
                          <w:r w:rsidRPr="00463CEA">
                            <w:rPr>
                              <w:rFonts w:ascii="Lato Medium" w:hAnsi="Lato Medium" w:cs="Lato"/>
                              <w:sz w:val="14"/>
                              <w:szCs w:val="14"/>
                            </w:rPr>
                            <w:t xml:space="preserve"> </w:t>
                          </w:r>
                        </w:p>
                        <w:p w14:paraId="758C29F2" w14:textId="77777777" w:rsidR="00577F47" w:rsidRPr="00F80455" w:rsidRDefault="00577F47" w:rsidP="00746870">
                          <w:pPr>
                            <w:rPr>
                              <w:rFonts w:ascii="Lato Medium" w:hAnsi="Lato Medium" w:cs="Lato"/>
                              <w:sz w:val="14"/>
                              <w:szCs w:val="14"/>
                            </w:rPr>
                          </w:pPr>
                          <w:r w:rsidRPr="00F80455">
                            <w:rPr>
                              <w:rFonts w:ascii="Lato Heavy" w:hAnsi="Lato Heavy" w:cs="Lato"/>
                              <w:b/>
                              <w:bCs/>
                              <w:sz w:val="14"/>
                              <w:szCs w:val="14"/>
                            </w:rPr>
                            <w:t>F</w:t>
                          </w:r>
                          <w:r w:rsidRPr="00F80455">
                            <w:rPr>
                              <w:rFonts w:ascii="Lato Medium" w:hAnsi="Lato Medium" w:cs="Lato"/>
                              <w:sz w:val="14"/>
                              <w:szCs w:val="14"/>
                            </w:rPr>
                            <w:t xml:space="preserve"> (960) 332 2221</w:t>
                          </w:r>
                        </w:p>
                        <w:p w14:paraId="1D322260" w14:textId="77777777" w:rsidR="00577F47" w:rsidRPr="001218DE" w:rsidRDefault="00577F47" w:rsidP="00746870">
                          <w:pPr>
                            <w:rPr>
                              <w:sz w:val="14"/>
                              <w:szCs w:val="14"/>
                            </w:rPr>
                          </w:pPr>
                          <w:r w:rsidRPr="00F80455">
                            <w:rPr>
                              <w:rFonts w:ascii="Lato Medium" w:hAnsi="Lato Medium" w:cs="Lato"/>
                              <w:sz w:val="14"/>
                              <w:szCs w:val="14"/>
                            </w:rPr>
                            <w:t>www.elections.gov.mv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5078C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3.4pt;margin-top:69.9pt;width:122pt;height:35.25pt;z-index: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" stroked="f">
              <v:textbox>
                <w:txbxContent>
                  <w:p w14:paraId="798EC799" w14:textId="77777777" w:rsidR="00577F47" w:rsidRPr="00F80455" w:rsidRDefault="00577F47" w:rsidP="00746870">
                    <w:pPr>
                      <w:rPr>
                        <w:rFonts w:ascii="Lato Medium" w:hAnsi="Lato Medium" w:cs="Lato"/>
                        <w:sz w:val="14"/>
                        <w:szCs w:val="14"/>
                      </w:rPr>
                    </w:pPr>
                    <w:r w:rsidRPr="00F80455">
                      <w:rPr>
                        <w:rFonts w:ascii="Lato Heavy" w:hAnsi="Lato Heavy" w:cs="Lato"/>
                        <w:b/>
                        <w:bCs/>
                        <w:sz w:val="14"/>
                        <w:szCs w:val="14"/>
                      </w:rPr>
                      <w:t>T</w:t>
                    </w:r>
                    <w:r w:rsidRPr="00F80455">
                      <w:rPr>
                        <w:rFonts w:ascii="Lato Medium" w:hAnsi="Lato Medium" w:cs="Lato"/>
                        <w:sz w:val="14"/>
                        <w:szCs w:val="14"/>
                      </w:rPr>
                      <w:t xml:space="preserve"> (960) 334 4444</w:t>
                    </w:r>
                    <w:r w:rsidRPr="00463CEA">
                      <w:rPr>
                        <w:rFonts w:ascii="Lato Medium" w:hAnsi="Lato Medium" w:cs="Lato"/>
                        <w:sz w:val="14"/>
                        <w:szCs w:val="14"/>
                      </w:rPr>
                      <w:t xml:space="preserve"> </w:t>
                    </w:r>
                  </w:p>
                  <w:p w14:paraId="758C29F2" w14:textId="77777777" w:rsidR="00577F47" w:rsidRPr="00F80455" w:rsidRDefault="00577F47" w:rsidP="00746870">
                    <w:pPr>
                      <w:rPr>
                        <w:rFonts w:ascii="Lato Medium" w:hAnsi="Lato Medium" w:cs="Lato"/>
                        <w:sz w:val="14"/>
                        <w:szCs w:val="14"/>
                      </w:rPr>
                    </w:pPr>
                    <w:r w:rsidRPr="00F80455">
                      <w:rPr>
                        <w:rFonts w:ascii="Lato Heavy" w:hAnsi="Lato Heavy" w:cs="Lato"/>
                        <w:b/>
                        <w:bCs/>
                        <w:sz w:val="14"/>
                        <w:szCs w:val="14"/>
                      </w:rPr>
                      <w:t>F</w:t>
                    </w:r>
                    <w:r w:rsidRPr="00F80455">
                      <w:rPr>
                        <w:rFonts w:ascii="Lato Medium" w:hAnsi="Lato Medium" w:cs="Lato"/>
                        <w:sz w:val="14"/>
                        <w:szCs w:val="14"/>
                      </w:rPr>
                      <w:t xml:space="preserve"> (960) 332 2221</w:t>
                    </w:r>
                  </w:p>
                  <w:p w14:paraId="1D322260" w14:textId="77777777" w:rsidR="00577F47" w:rsidRPr="001218DE" w:rsidRDefault="00577F47" w:rsidP="00746870">
                    <w:pPr>
                      <w:rPr>
                        <w:sz w:val="14"/>
                        <w:szCs w:val="14"/>
                      </w:rPr>
                    </w:pPr>
                    <w:r w:rsidRPr="00F80455">
                      <w:rPr>
                        <w:rFonts w:ascii="Lato Medium" w:hAnsi="Lato Medium" w:cs="Lato"/>
                        <w:sz w:val="14"/>
                        <w:szCs w:val="14"/>
                      </w:rPr>
                      <w:t>www.elections.gov.mv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9AFC7D3" wp14:editId="56907FB5">
              <wp:simplePos x="0" y="0"/>
              <wp:positionH relativeFrom="column">
                <wp:posOffset>-342773</wp:posOffset>
              </wp:positionH>
              <wp:positionV relativeFrom="paragraph">
                <wp:posOffset>886968</wp:posOffset>
              </wp:positionV>
              <wp:extent cx="1549400" cy="511810"/>
              <wp:effectExtent l="0" t="0" r="0" b="254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9400" cy="5118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35A124" w14:textId="77777777" w:rsidR="00577F47" w:rsidRPr="00F80455" w:rsidRDefault="00577F47" w:rsidP="00746870">
                          <w:pPr>
                            <w:rPr>
                              <w:rFonts w:ascii="Lato Heavy" w:hAnsi="Lato Heavy" w:cs="Lato"/>
                              <w:b/>
                              <w:bCs/>
                              <w:sz w:val="14"/>
                              <w:szCs w:val="14"/>
                            </w:rPr>
                          </w:pPr>
                          <w:r w:rsidRPr="00F80455">
                            <w:rPr>
                              <w:rFonts w:ascii="Lato Heavy" w:hAnsi="Lato Heavy" w:cs="Lato"/>
                              <w:b/>
                              <w:bCs/>
                              <w:sz w:val="14"/>
                              <w:szCs w:val="14"/>
                            </w:rPr>
                            <w:t>Elections Commission</w:t>
                          </w:r>
                        </w:p>
                        <w:p w14:paraId="2973B0D4" w14:textId="77777777" w:rsidR="00577F47" w:rsidRPr="00F80455" w:rsidRDefault="00577F47" w:rsidP="00746870">
                          <w:pPr>
                            <w:rPr>
                              <w:rFonts w:ascii="Lato Medium" w:hAnsi="Lato Medium" w:cs="Lato"/>
                              <w:sz w:val="14"/>
                              <w:szCs w:val="14"/>
                            </w:rPr>
                          </w:pPr>
                          <w:r w:rsidRPr="00F80455">
                            <w:rPr>
                              <w:rFonts w:ascii="Lato Medium" w:hAnsi="Lato Medium" w:cs="Lato"/>
                              <w:sz w:val="14"/>
                              <w:szCs w:val="14"/>
                            </w:rPr>
                            <w:t>PA Complex, 5th Floor, Malé</w:t>
                          </w:r>
                        </w:p>
                        <w:p w14:paraId="56538B2F" w14:textId="77777777" w:rsidR="00577F47" w:rsidRPr="001218DE" w:rsidRDefault="00577F47" w:rsidP="00746870">
                          <w:pPr>
                            <w:rPr>
                              <w:sz w:val="14"/>
                              <w:szCs w:val="14"/>
                            </w:rPr>
                          </w:pPr>
                          <w:r w:rsidRPr="00F80455">
                            <w:rPr>
                              <w:rFonts w:ascii="Lato Medium" w:hAnsi="Lato Medium" w:cs="Lato"/>
                              <w:sz w:val="14"/>
                              <w:szCs w:val="14"/>
                            </w:rPr>
                            <w:t>20307, Republic of Maldives</w:t>
                          </w:r>
                          <w:r w:rsidRPr="001218DE">
                            <w:rPr>
                              <w:sz w:val="14"/>
                              <w:szCs w:val="1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9AFC7D3" id="_x0000_s1027" type="#_x0000_t202" style="position:absolute;margin-left:-27pt;margin-top:69.85pt;width:122pt;height:40.3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" stroked="f">
              <v:textbox>
                <w:txbxContent>
                  <w:p w14:paraId="4935A124" w14:textId="77777777" w:rsidR="00577F47" w:rsidRPr="00F80455" w:rsidRDefault="00577F47" w:rsidP="00746870">
                    <w:pPr>
                      <w:rPr>
                        <w:rFonts w:ascii="Lato Heavy" w:hAnsi="Lato Heavy" w:cs="Lato"/>
                        <w:b/>
                        <w:bCs/>
                        <w:sz w:val="14"/>
                        <w:szCs w:val="14"/>
                      </w:rPr>
                    </w:pPr>
                    <w:r w:rsidRPr="00F80455">
                      <w:rPr>
                        <w:rFonts w:ascii="Lato Heavy" w:hAnsi="Lato Heavy" w:cs="Lato"/>
                        <w:b/>
                        <w:bCs/>
                        <w:sz w:val="14"/>
                        <w:szCs w:val="14"/>
                      </w:rPr>
                      <w:t>Elections Commission</w:t>
                    </w:r>
                  </w:p>
                  <w:p w14:paraId="2973B0D4" w14:textId="77777777" w:rsidR="00577F47" w:rsidRPr="00F80455" w:rsidRDefault="00577F47" w:rsidP="00746870">
                    <w:pPr>
                      <w:rPr>
                        <w:rFonts w:ascii="Lato Medium" w:hAnsi="Lato Medium" w:cs="Lato"/>
                        <w:sz w:val="14"/>
                        <w:szCs w:val="14"/>
                      </w:rPr>
                    </w:pPr>
                    <w:r w:rsidRPr="00F80455">
                      <w:rPr>
                        <w:rFonts w:ascii="Lato Medium" w:hAnsi="Lato Medium" w:cs="Lato"/>
                        <w:sz w:val="14"/>
                        <w:szCs w:val="14"/>
                      </w:rPr>
                      <w:t>PA Complex, 5th Floor, Malé</w:t>
                    </w:r>
                  </w:p>
                  <w:p w14:paraId="56538B2F" w14:textId="77777777" w:rsidR="00577F47" w:rsidRPr="001218DE" w:rsidRDefault="00577F47" w:rsidP="00746870">
                    <w:pPr>
                      <w:rPr>
                        <w:sz w:val="14"/>
                        <w:szCs w:val="14"/>
                      </w:rPr>
                    </w:pPr>
                    <w:r w:rsidRPr="00F80455">
                      <w:rPr>
                        <w:rFonts w:ascii="Lato Medium" w:hAnsi="Lato Medium" w:cs="Lato"/>
                        <w:sz w:val="14"/>
                        <w:szCs w:val="14"/>
                      </w:rPr>
                      <w:t>20307, Republic of Maldives</w:t>
                    </w:r>
                    <w:r w:rsidRPr="001218DE">
                      <w:rPr>
                        <w:sz w:val="14"/>
                        <w:szCs w:val="14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496B52" w14:textId="77777777" w:rsidR="009B1457" w:rsidRDefault="009B1457" w:rsidP="00746870">
      <w:r>
        <w:separator/>
      </w:r>
    </w:p>
  </w:footnote>
  <w:footnote w:type="continuationSeparator" w:id="0">
    <w:p w14:paraId="2034B030" w14:textId="77777777" w:rsidR="009B1457" w:rsidRDefault="009B1457" w:rsidP="007468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2A10B" w14:textId="0397DD5F" w:rsidR="009B46B9" w:rsidRDefault="008D1570">
    <w:pPr>
      <w:pStyle w:val="Header"/>
    </w:pPr>
    <w:r>
      <w:rPr>
        <w:noProof/>
      </w:rPr>
      <w:pict w14:anchorId="569A846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2094047" o:spid="_x0000_s1026" type="#_x0000_t136" style="position:absolute;margin-left:0;margin-top:0;width:333.1pt;height:333.1pt;rotation:315;z-index:-251649536;mso-position-horizontal:center;mso-position-horizontal-relative:margin;mso-position-vertical:center;mso-position-vertical-relative:margin" o:allowincell="f" fillcolor="silver" stroked="f">
          <v:fill opacity=".5"/>
          <v:textpath style="font-family:&quot;Faruma&quot;;font-size:1pt" string="ނަމޫނާ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97307" w14:textId="15A46B31" w:rsidR="00397B13" w:rsidRDefault="008D1570" w:rsidP="00397B13">
    <w:pPr>
      <w:pStyle w:val="Header"/>
      <w:spacing w:before="240"/>
      <w:jc w:val="center"/>
      <w:rPr>
        <w:rFonts w:ascii="A_Bismillah" w:hAnsi="A_Bismillah"/>
        <w:sz w:val="44"/>
        <w:szCs w:val="44"/>
      </w:rPr>
    </w:pPr>
    <w:bookmarkStart w:id="3" w:name="_Hlk209976320"/>
    <w:r>
      <w:rPr>
        <w:noProof/>
      </w:rPr>
      <w:pict w14:anchorId="10A6376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2094048" o:spid="_x0000_s1027" type="#_x0000_t136" style="position:absolute;left:0;text-align:left;margin-left:0;margin-top:0;width:333.1pt;height:333.1pt;rotation:315;z-index:-251647488;mso-position-horizontal:center;mso-position-horizontal-relative:margin;mso-position-vertical:center;mso-position-vertical-relative:margin" o:allowincell="f" fillcolor="silver" stroked="f">
          <v:fill opacity=".5"/>
          <v:textpath style="font-family:&quot;Faruma&quot;;font-size:1pt" string="ނަމޫނާ"/>
          <w10:wrap anchorx="margin" anchory="margin"/>
        </v:shape>
      </w:pict>
    </w:r>
    <w:r w:rsidR="00577F47" w:rsidRPr="00746870">
      <w:rPr>
        <w:rFonts w:ascii="A_Bismillah" w:hAnsi="A_Bismillah"/>
        <w:sz w:val="44"/>
        <w:szCs w:val="44"/>
      </w:rPr>
      <w:t>c</w:t>
    </w:r>
  </w:p>
  <w:p w14:paraId="004B0B4C" w14:textId="3D905795" w:rsidR="00577F47" w:rsidRDefault="00577F47" w:rsidP="00746870">
    <w:pPr>
      <w:pStyle w:val="Header"/>
      <w:jc w:val="center"/>
      <w:rPr>
        <w:rFonts w:cs="MV Boli"/>
        <w:noProof/>
        <w:rtl/>
        <w:lang w:bidi="dv-MV"/>
      </w:rPr>
    </w:pPr>
  </w:p>
  <w:p w14:paraId="33929E47" w14:textId="77777777" w:rsidR="009B46B9" w:rsidRDefault="009B46B9" w:rsidP="00746870">
    <w:pPr>
      <w:pStyle w:val="Header"/>
      <w:jc w:val="center"/>
      <w:rPr>
        <w:rFonts w:cs="MV Boli"/>
        <w:noProof/>
        <w:rtl/>
        <w:lang w:bidi="dv-MV"/>
      </w:rPr>
    </w:pPr>
  </w:p>
  <w:p w14:paraId="0A1D753D" w14:textId="657CBD94" w:rsidR="009B46B9" w:rsidRPr="00397B13" w:rsidRDefault="009B46B9" w:rsidP="00397B13">
    <w:pPr>
      <w:bidi/>
      <w:spacing w:before="240" w:after="120"/>
      <w:ind w:left="29"/>
      <w:jc w:val="center"/>
      <w:rPr>
        <w:rFonts w:ascii="Faruma" w:hAnsi="Faruma" w:cs="Faruma"/>
        <w:color w:val="808080" w:themeColor="background1" w:themeShade="80"/>
        <w:sz w:val="22"/>
        <w:szCs w:val="22"/>
        <w:rtl/>
        <w:lang w:bidi="dv-MV"/>
      </w:rPr>
    </w:pPr>
    <w:r w:rsidRPr="009B46B9">
      <w:rPr>
        <w:rStyle w:val="Strong"/>
        <w:rFonts w:ascii="Faruma" w:hAnsi="Faruma" w:cs="Faruma" w:hint="cs"/>
        <w:b w:val="0"/>
        <w:bCs w:val="0"/>
        <w:color w:val="808080" w:themeColor="background1" w:themeShade="80"/>
        <w:sz w:val="22"/>
        <w:szCs w:val="22"/>
        <w:rtl/>
        <w:lang w:bidi="dv-MV"/>
      </w:rPr>
      <w:t>ކުންފު</w:t>
    </w:r>
    <w:r>
      <w:rPr>
        <w:rStyle w:val="Strong"/>
        <w:rFonts w:ascii="Faruma" w:hAnsi="Faruma" w:cs="Faruma" w:hint="cs"/>
        <w:b w:val="0"/>
        <w:bCs w:val="0"/>
        <w:color w:val="808080" w:themeColor="background1" w:themeShade="80"/>
        <w:sz w:val="22"/>
        <w:szCs w:val="22"/>
        <w:rtl/>
        <w:lang w:bidi="dv-MV"/>
      </w:rPr>
      <w:t>ނީ</w:t>
    </w:r>
    <w:r w:rsidRPr="009B46B9">
      <w:rPr>
        <w:rStyle w:val="Strong"/>
        <w:rFonts w:ascii="Faruma" w:hAnsi="Faruma" w:cs="Faruma" w:hint="cs"/>
        <w:b w:val="0"/>
        <w:bCs w:val="0"/>
        <w:color w:val="808080" w:themeColor="background1" w:themeShade="80"/>
        <w:sz w:val="22"/>
        <w:szCs w:val="22"/>
        <w:rtl/>
        <w:lang w:bidi="dv-MV"/>
      </w:rPr>
      <w:t>ގެ ލެޓަރހެޑް</w:t>
    </w:r>
  </w:p>
  <w:bookmarkEnd w:id="3"/>
  <w:p w14:paraId="7DDD365A" w14:textId="1EB8227A" w:rsidR="009B46B9" w:rsidRPr="009B46B9" w:rsidRDefault="009B46B9" w:rsidP="00746870">
    <w:pPr>
      <w:pStyle w:val="Header"/>
      <w:jc w:val="center"/>
      <w:rPr>
        <w:rFonts w:cs="MV Boli"/>
        <w:lang w:bidi="dv-MV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D26EC" w14:textId="516131B2" w:rsidR="009B46B9" w:rsidRDefault="008D1570">
    <w:pPr>
      <w:pStyle w:val="Header"/>
    </w:pPr>
    <w:r>
      <w:rPr>
        <w:noProof/>
      </w:rPr>
      <w:pict w14:anchorId="407775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2094046" o:spid="_x0000_s1025" type="#_x0000_t136" style="position:absolute;margin-left:0;margin-top:0;width:333.1pt;height:333.1pt;rotation:315;z-index:-251651584;mso-position-horizontal:center;mso-position-horizontal-relative:margin;mso-position-vertical:center;mso-position-vertical-relative:margin" o:allowincell="f" fillcolor="silver" stroked="f">
          <v:fill opacity=".5"/>
          <v:textpath style="font-family:&quot;Faruma&quot;;font-size:1pt" string="ނަމޫނާ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0940"/>
    <w:multiLevelType w:val="hybridMultilevel"/>
    <w:tmpl w:val="2318963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2466943"/>
    <w:multiLevelType w:val="hybridMultilevel"/>
    <w:tmpl w:val="AFCC9CF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A93AF4"/>
    <w:multiLevelType w:val="hybridMultilevel"/>
    <w:tmpl w:val="94D8A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9117C"/>
    <w:multiLevelType w:val="hybridMultilevel"/>
    <w:tmpl w:val="4882EFA4"/>
    <w:lvl w:ilvl="0" w:tplc="9E00E106">
      <w:start w:val="1"/>
      <w:numFmt w:val="decimal"/>
      <w:lvlText w:val="%1."/>
      <w:lvlJc w:val="left"/>
      <w:pPr>
        <w:ind w:left="45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4840CA"/>
    <w:multiLevelType w:val="hybridMultilevel"/>
    <w:tmpl w:val="98660FC0"/>
    <w:lvl w:ilvl="0" w:tplc="87D2F3AC">
      <w:start w:val="1"/>
      <w:numFmt w:val="decimal"/>
      <w:lvlText w:val="%1."/>
      <w:lvlJc w:val="left"/>
      <w:pPr>
        <w:ind w:left="17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3" w:hanging="360"/>
      </w:pPr>
    </w:lvl>
    <w:lvl w:ilvl="2" w:tplc="0409001B" w:tentative="1">
      <w:start w:val="1"/>
      <w:numFmt w:val="lowerRoman"/>
      <w:lvlText w:val="%3."/>
      <w:lvlJc w:val="right"/>
      <w:pPr>
        <w:ind w:left="3213" w:hanging="180"/>
      </w:pPr>
    </w:lvl>
    <w:lvl w:ilvl="3" w:tplc="0409000F" w:tentative="1">
      <w:start w:val="1"/>
      <w:numFmt w:val="decimal"/>
      <w:lvlText w:val="%4."/>
      <w:lvlJc w:val="left"/>
      <w:pPr>
        <w:ind w:left="3933" w:hanging="360"/>
      </w:pPr>
    </w:lvl>
    <w:lvl w:ilvl="4" w:tplc="04090019" w:tentative="1">
      <w:start w:val="1"/>
      <w:numFmt w:val="lowerLetter"/>
      <w:lvlText w:val="%5."/>
      <w:lvlJc w:val="left"/>
      <w:pPr>
        <w:ind w:left="4653" w:hanging="360"/>
      </w:pPr>
    </w:lvl>
    <w:lvl w:ilvl="5" w:tplc="0409001B" w:tentative="1">
      <w:start w:val="1"/>
      <w:numFmt w:val="lowerRoman"/>
      <w:lvlText w:val="%6."/>
      <w:lvlJc w:val="right"/>
      <w:pPr>
        <w:ind w:left="5373" w:hanging="180"/>
      </w:pPr>
    </w:lvl>
    <w:lvl w:ilvl="6" w:tplc="0409000F" w:tentative="1">
      <w:start w:val="1"/>
      <w:numFmt w:val="decimal"/>
      <w:lvlText w:val="%7."/>
      <w:lvlJc w:val="left"/>
      <w:pPr>
        <w:ind w:left="6093" w:hanging="360"/>
      </w:pPr>
    </w:lvl>
    <w:lvl w:ilvl="7" w:tplc="04090019" w:tentative="1">
      <w:start w:val="1"/>
      <w:numFmt w:val="lowerLetter"/>
      <w:lvlText w:val="%8."/>
      <w:lvlJc w:val="left"/>
      <w:pPr>
        <w:ind w:left="6813" w:hanging="360"/>
      </w:pPr>
    </w:lvl>
    <w:lvl w:ilvl="8" w:tplc="0409001B" w:tentative="1">
      <w:start w:val="1"/>
      <w:numFmt w:val="lowerRoman"/>
      <w:lvlText w:val="%9."/>
      <w:lvlJc w:val="right"/>
      <w:pPr>
        <w:ind w:left="7533" w:hanging="180"/>
      </w:pPr>
    </w:lvl>
  </w:abstractNum>
  <w:abstractNum w:abstractNumId="5" w15:restartNumberingAfterBreak="0">
    <w:nsid w:val="4FBC34CD"/>
    <w:multiLevelType w:val="hybridMultilevel"/>
    <w:tmpl w:val="B5A02952"/>
    <w:lvl w:ilvl="0" w:tplc="0409000F">
      <w:start w:val="1"/>
      <w:numFmt w:val="decimal"/>
      <w:lvlText w:val="%1."/>
      <w:lvlJc w:val="left"/>
      <w:pPr>
        <w:ind w:left="2663" w:hanging="360"/>
      </w:pPr>
    </w:lvl>
    <w:lvl w:ilvl="1" w:tplc="04090019" w:tentative="1">
      <w:start w:val="1"/>
      <w:numFmt w:val="lowerLetter"/>
      <w:lvlText w:val="%2."/>
      <w:lvlJc w:val="left"/>
      <w:pPr>
        <w:ind w:left="3383" w:hanging="360"/>
      </w:pPr>
    </w:lvl>
    <w:lvl w:ilvl="2" w:tplc="0409001B" w:tentative="1">
      <w:start w:val="1"/>
      <w:numFmt w:val="lowerRoman"/>
      <w:lvlText w:val="%3."/>
      <w:lvlJc w:val="right"/>
      <w:pPr>
        <w:ind w:left="4103" w:hanging="180"/>
      </w:pPr>
    </w:lvl>
    <w:lvl w:ilvl="3" w:tplc="0409000F" w:tentative="1">
      <w:start w:val="1"/>
      <w:numFmt w:val="decimal"/>
      <w:lvlText w:val="%4."/>
      <w:lvlJc w:val="left"/>
      <w:pPr>
        <w:ind w:left="4823" w:hanging="360"/>
      </w:pPr>
    </w:lvl>
    <w:lvl w:ilvl="4" w:tplc="04090019" w:tentative="1">
      <w:start w:val="1"/>
      <w:numFmt w:val="lowerLetter"/>
      <w:lvlText w:val="%5."/>
      <w:lvlJc w:val="left"/>
      <w:pPr>
        <w:ind w:left="5543" w:hanging="360"/>
      </w:pPr>
    </w:lvl>
    <w:lvl w:ilvl="5" w:tplc="0409001B" w:tentative="1">
      <w:start w:val="1"/>
      <w:numFmt w:val="lowerRoman"/>
      <w:lvlText w:val="%6."/>
      <w:lvlJc w:val="right"/>
      <w:pPr>
        <w:ind w:left="6263" w:hanging="180"/>
      </w:pPr>
    </w:lvl>
    <w:lvl w:ilvl="6" w:tplc="0409000F" w:tentative="1">
      <w:start w:val="1"/>
      <w:numFmt w:val="decimal"/>
      <w:lvlText w:val="%7."/>
      <w:lvlJc w:val="left"/>
      <w:pPr>
        <w:ind w:left="6983" w:hanging="360"/>
      </w:pPr>
    </w:lvl>
    <w:lvl w:ilvl="7" w:tplc="04090019" w:tentative="1">
      <w:start w:val="1"/>
      <w:numFmt w:val="lowerLetter"/>
      <w:lvlText w:val="%8."/>
      <w:lvlJc w:val="left"/>
      <w:pPr>
        <w:ind w:left="7703" w:hanging="360"/>
      </w:pPr>
    </w:lvl>
    <w:lvl w:ilvl="8" w:tplc="0409001B" w:tentative="1">
      <w:start w:val="1"/>
      <w:numFmt w:val="lowerRoman"/>
      <w:lvlText w:val="%9."/>
      <w:lvlJc w:val="right"/>
      <w:pPr>
        <w:ind w:left="8423" w:hanging="180"/>
      </w:pPr>
    </w:lvl>
  </w:abstractNum>
  <w:abstractNum w:abstractNumId="6" w15:restartNumberingAfterBreak="0">
    <w:nsid w:val="5A8027D5"/>
    <w:multiLevelType w:val="hybridMultilevel"/>
    <w:tmpl w:val="E6805564"/>
    <w:lvl w:ilvl="0" w:tplc="45AA1DE2">
      <w:start w:val="1"/>
      <w:numFmt w:val="decimal"/>
      <w:lvlText w:val="%1."/>
      <w:lvlJc w:val="left"/>
      <w:pPr>
        <w:ind w:left="17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3" w:hanging="360"/>
      </w:pPr>
    </w:lvl>
    <w:lvl w:ilvl="2" w:tplc="0409001B" w:tentative="1">
      <w:start w:val="1"/>
      <w:numFmt w:val="lowerRoman"/>
      <w:lvlText w:val="%3."/>
      <w:lvlJc w:val="right"/>
      <w:pPr>
        <w:ind w:left="3213" w:hanging="180"/>
      </w:pPr>
    </w:lvl>
    <w:lvl w:ilvl="3" w:tplc="0409000F" w:tentative="1">
      <w:start w:val="1"/>
      <w:numFmt w:val="decimal"/>
      <w:lvlText w:val="%4."/>
      <w:lvlJc w:val="left"/>
      <w:pPr>
        <w:ind w:left="3933" w:hanging="360"/>
      </w:pPr>
    </w:lvl>
    <w:lvl w:ilvl="4" w:tplc="04090019" w:tentative="1">
      <w:start w:val="1"/>
      <w:numFmt w:val="lowerLetter"/>
      <w:lvlText w:val="%5."/>
      <w:lvlJc w:val="left"/>
      <w:pPr>
        <w:ind w:left="4653" w:hanging="360"/>
      </w:pPr>
    </w:lvl>
    <w:lvl w:ilvl="5" w:tplc="0409001B" w:tentative="1">
      <w:start w:val="1"/>
      <w:numFmt w:val="lowerRoman"/>
      <w:lvlText w:val="%6."/>
      <w:lvlJc w:val="right"/>
      <w:pPr>
        <w:ind w:left="5373" w:hanging="180"/>
      </w:pPr>
    </w:lvl>
    <w:lvl w:ilvl="6" w:tplc="0409000F" w:tentative="1">
      <w:start w:val="1"/>
      <w:numFmt w:val="decimal"/>
      <w:lvlText w:val="%7."/>
      <w:lvlJc w:val="left"/>
      <w:pPr>
        <w:ind w:left="6093" w:hanging="360"/>
      </w:pPr>
    </w:lvl>
    <w:lvl w:ilvl="7" w:tplc="04090019" w:tentative="1">
      <w:start w:val="1"/>
      <w:numFmt w:val="lowerLetter"/>
      <w:lvlText w:val="%8."/>
      <w:lvlJc w:val="left"/>
      <w:pPr>
        <w:ind w:left="6813" w:hanging="360"/>
      </w:pPr>
    </w:lvl>
    <w:lvl w:ilvl="8" w:tplc="0409001B" w:tentative="1">
      <w:start w:val="1"/>
      <w:numFmt w:val="lowerRoman"/>
      <w:lvlText w:val="%9."/>
      <w:lvlJc w:val="right"/>
      <w:pPr>
        <w:ind w:left="7533" w:hanging="180"/>
      </w:pPr>
    </w:lvl>
  </w:abstractNum>
  <w:num w:numId="1" w16cid:durableId="2063558234">
    <w:abstractNumId w:val="5"/>
  </w:num>
  <w:num w:numId="2" w16cid:durableId="353921257">
    <w:abstractNumId w:val="0"/>
  </w:num>
  <w:num w:numId="3" w16cid:durableId="8676388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52784035">
    <w:abstractNumId w:val="1"/>
  </w:num>
  <w:num w:numId="5" w16cid:durableId="607740638">
    <w:abstractNumId w:val="6"/>
  </w:num>
  <w:num w:numId="6" w16cid:durableId="1226382183">
    <w:abstractNumId w:val="4"/>
  </w:num>
  <w:num w:numId="7" w16cid:durableId="508524833">
    <w:abstractNumId w:val="2"/>
  </w:num>
  <w:num w:numId="8" w16cid:durableId="70588615">
    <w:abstractNumId w:val="2"/>
  </w:num>
  <w:num w:numId="9" w16cid:durableId="12631028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MTA0NTe2MDE1tbBU0lEKTi0uzszPAymwqAUArJ9AHCwAAAA="/>
  </w:docVars>
  <w:rsids>
    <w:rsidRoot w:val="00746870"/>
    <w:rsid w:val="00005702"/>
    <w:rsid w:val="00006576"/>
    <w:rsid w:val="00012895"/>
    <w:rsid w:val="00013DA5"/>
    <w:rsid w:val="0001400A"/>
    <w:rsid w:val="000254D2"/>
    <w:rsid w:val="00033523"/>
    <w:rsid w:val="000354C0"/>
    <w:rsid w:val="00041B04"/>
    <w:rsid w:val="00043DAE"/>
    <w:rsid w:val="000517A2"/>
    <w:rsid w:val="00051A0D"/>
    <w:rsid w:val="00055767"/>
    <w:rsid w:val="00057A59"/>
    <w:rsid w:val="00071C0B"/>
    <w:rsid w:val="000720E1"/>
    <w:rsid w:val="00073065"/>
    <w:rsid w:val="0007632C"/>
    <w:rsid w:val="00081692"/>
    <w:rsid w:val="00082546"/>
    <w:rsid w:val="00082E8C"/>
    <w:rsid w:val="00086055"/>
    <w:rsid w:val="00086D4C"/>
    <w:rsid w:val="00087CE6"/>
    <w:rsid w:val="0009177E"/>
    <w:rsid w:val="000921AA"/>
    <w:rsid w:val="000A30B6"/>
    <w:rsid w:val="000A79D5"/>
    <w:rsid w:val="000B1197"/>
    <w:rsid w:val="000D12BC"/>
    <w:rsid w:val="000D63A6"/>
    <w:rsid w:val="000E3323"/>
    <w:rsid w:val="000E392A"/>
    <w:rsid w:val="00114D8A"/>
    <w:rsid w:val="001164B8"/>
    <w:rsid w:val="00122C79"/>
    <w:rsid w:val="00134FEC"/>
    <w:rsid w:val="00147654"/>
    <w:rsid w:val="00165FCA"/>
    <w:rsid w:val="00166CA5"/>
    <w:rsid w:val="001679FB"/>
    <w:rsid w:val="001723C8"/>
    <w:rsid w:val="00173E28"/>
    <w:rsid w:val="00177F24"/>
    <w:rsid w:val="0018048C"/>
    <w:rsid w:val="001844C0"/>
    <w:rsid w:val="001A106A"/>
    <w:rsid w:val="001A2FAB"/>
    <w:rsid w:val="001A3A2F"/>
    <w:rsid w:val="001A5D83"/>
    <w:rsid w:val="001B0433"/>
    <w:rsid w:val="001B1236"/>
    <w:rsid w:val="001C4AAA"/>
    <w:rsid w:val="001C7180"/>
    <w:rsid w:val="001E7DED"/>
    <w:rsid w:val="001F64B5"/>
    <w:rsid w:val="001F77A6"/>
    <w:rsid w:val="0020220E"/>
    <w:rsid w:val="00211011"/>
    <w:rsid w:val="00216E2C"/>
    <w:rsid w:val="00237012"/>
    <w:rsid w:val="002376EF"/>
    <w:rsid w:val="00237B12"/>
    <w:rsid w:val="00240255"/>
    <w:rsid w:val="00240D73"/>
    <w:rsid w:val="00250718"/>
    <w:rsid w:val="00250CC9"/>
    <w:rsid w:val="00265301"/>
    <w:rsid w:val="00270650"/>
    <w:rsid w:val="0028396D"/>
    <w:rsid w:val="002864C7"/>
    <w:rsid w:val="00290425"/>
    <w:rsid w:val="00290FB8"/>
    <w:rsid w:val="0029279E"/>
    <w:rsid w:val="00294898"/>
    <w:rsid w:val="002A4EEE"/>
    <w:rsid w:val="002A54EA"/>
    <w:rsid w:val="002A636A"/>
    <w:rsid w:val="002B0E58"/>
    <w:rsid w:val="002B4279"/>
    <w:rsid w:val="002B4707"/>
    <w:rsid w:val="002C0085"/>
    <w:rsid w:val="002C032B"/>
    <w:rsid w:val="002C03E7"/>
    <w:rsid w:val="002C245D"/>
    <w:rsid w:val="002C470F"/>
    <w:rsid w:val="002D1DF3"/>
    <w:rsid w:val="002D5209"/>
    <w:rsid w:val="002E4116"/>
    <w:rsid w:val="002F0491"/>
    <w:rsid w:val="003014E0"/>
    <w:rsid w:val="00304914"/>
    <w:rsid w:val="0031239D"/>
    <w:rsid w:val="00320238"/>
    <w:rsid w:val="00322219"/>
    <w:rsid w:val="00322261"/>
    <w:rsid w:val="00332211"/>
    <w:rsid w:val="00336B30"/>
    <w:rsid w:val="00342AE2"/>
    <w:rsid w:val="0035132F"/>
    <w:rsid w:val="00355D1F"/>
    <w:rsid w:val="003563C6"/>
    <w:rsid w:val="003614AB"/>
    <w:rsid w:val="00363F08"/>
    <w:rsid w:val="00367AF0"/>
    <w:rsid w:val="00375DD8"/>
    <w:rsid w:val="003838E6"/>
    <w:rsid w:val="00385FCB"/>
    <w:rsid w:val="00386017"/>
    <w:rsid w:val="003934EF"/>
    <w:rsid w:val="00397B13"/>
    <w:rsid w:val="003A6715"/>
    <w:rsid w:val="003B138C"/>
    <w:rsid w:val="003B546E"/>
    <w:rsid w:val="003B7C98"/>
    <w:rsid w:val="003C31A4"/>
    <w:rsid w:val="003C35ED"/>
    <w:rsid w:val="003C63B8"/>
    <w:rsid w:val="003E06BF"/>
    <w:rsid w:val="003F0C3C"/>
    <w:rsid w:val="003F1529"/>
    <w:rsid w:val="003F5337"/>
    <w:rsid w:val="003F6169"/>
    <w:rsid w:val="0040047B"/>
    <w:rsid w:val="0042289A"/>
    <w:rsid w:val="00427DA9"/>
    <w:rsid w:val="00431EF6"/>
    <w:rsid w:val="004363A0"/>
    <w:rsid w:val="004400AB"/>
    <w:rsid w:val="00444A32"/>
    <w:rsid w:val="004519C7"/>
    <w:rsid w:val="0045438B"/>
    <w:rsid w:val="0046202B"/>
    <w:rsid w:val="00483344"/>
    <w:rsid w:val="00483E28"/>
    <w:rsid w:val="00486140"/>
    <w:rsid w:val="00486162"/>
    <w:rsid w:val="00491587"/>
    <w:rsid w:val="00492891"/>
    <w:rsid w:val="004952C9"/>
    <w:rsid w:val="004A0601"/>
    <w:rsid w:val="004A1710"/>
    <w:rsid w:val="004A28FF"/>
    <w:rsid w:val="004A4E71"/>
    <w:rsid w:val="004B045C"/>
    <w:rsid w:val="004B3508"/>
    <w:rsid w:val="004B66E0"/>
    <w:rsid w:val="004B7902"/>
    <w:rsid w:val="004C6758"/>
    <w:rsid w:val="004D1E55"/>
    <w:rsid w:val="004D22D7"/>
    <w:rsid w:val="004D4B83"/>
    <w:rsid w:val="004E1417"/>
    <w:rsid w:val="004E67E4"/>
    <w:rsid w:val="004E7653"/>
    <w:rsid w:val="004F107F"/>
    <w:rsid w:val="004F51B9"/>
    <w:rsid w:val="004F7245"/>
    <w:rsid w:val="00504C2A"/>
    <w:rsid w:val="005055DB"/>
    <w:rsid w:val="00511FF9"/>
    <w:rsid w:val="00512A5C"/>
    <w:rsid w:val="00536734"/>
    <w:rsid w:val="0056048F"/>
    <w:rsid w:val="005626A7"/>
    <w:rsid w:val="0056314E"/>
    <w:rsid w:val="005637E3"/>
    <w:rsid w:val="005645AB"/>
    <w:rsid w:val="00565E7C"/>
    <w:rsid w:val="005736D7"/>
    <w:rsid w:val="00573D09"/>
    <w:rsid w:val="0057455B"/>
    <w:rsid w:val="00577F47"/>
    <w:rsid w:val="0058124D"/>
    <w:rsid w:val="005859F6"/>
    <w:rsid w:val="0058612D"/>
    <w:rsid w:val="00592348"/>
    <w:rsid w:val="005A2B1C"/>
    <w:rsid w:val="005A35A2"/>
    <w:rsid w:val="005C1C59"/>
    <w:rsid w:val="005C2450"/>
    <w:rsid w:val="005C5FA1"/>
    <w:rsid w:val="005C7860"/>
    <w:rsid w:val="005D1BD2"/>
    <w:rsid w:val="005D6527"/>
    <w:rsid w:val="005D70CF"/>
    <w:rsid w:val="005D73F7"/>
    <w:rsid w:val="005E2C67"/>
    <w:rsid w:val="005E3D2A"/>
    <w:rsid w:val="005F176F"/>
    <w:rsid w:val="005F66ED"/>
    <w:rsid w:val="005F78ED"/>
    <w:rsid w:val="0060195F"/>
    <w:rsid w:val="00602159"/>
    <w:rsid w:val="006038E9"/>
    <w:rsid w:val="00612E49"/>
    <w:rsid w:val="00624140"/>
    <w:rsid w:val="00634936"/>
    <w:rsid w:val="0064173E"/>
    <w:rsid w:val="006461DF"/>
    <w:rsid w:val="0065209E"/>
    <w:rsid w:val="00657131"/>
    <w:rsid w:val="00666482"/>
    <w:rsid w:val="00670DDC"/>
    <w:rsid w:val="006719E3"/>
    <w:rsid w:val="00694152"/>
    <w:rsid w:val="006A0257"/>
    <w:rsid w:val="006B39DB"/>
    <w:rsid w:val="006B4A19"/>
    <w:rsid w:val="006C2AC9"/>
    <w:rsid w:val="006C2C5C"/>
    <w:rsid w:val="006C60A3"/>
    <w:rsid w:val="006D1B72"/>
    <w:rsid w:val="006D3EFF"/>
    <w:rsid w:val="006E5A4A"/>
    <w:rsid w:val="006F178E"/>
    <w:rsid w:val="00705D1A"/>
    <w:rsid w:val="00707E80"/>
    <w:rsid w:val="0072045D"/>
    <w:rsid w:val="00720B1D"/>
    <w:rsid w:val="00722FA8"/>
    <w:rsid w:val="007231EA"/>
    <w:rsid w:val="00734247"/>
    <w:rsid w:val="00735200"/>
    <w:rsid w:val="0074201A"/>
    <w:rsid w:val="00745A43"/>
    <w:rsid w:val="00745E23"/>
    <w:rsid w:val="00746870"/>
    <w:rsid w:val="00750757"/>
    <w:rsid w:val="00753394"/>
    <w:rsid w:val="00753EFE"/>
    <w:rsid w:val="00754796"/>
    <w:rsid w:val="00765DB1"/>
    <w:rsid w:val="00773AB1"/>
    <w:rsid w:val="0077743A"/>
    <w:rsid w:val="0078024D"/>
    <w:rsid w:val="007940A3"/>
    <w:rsid w:val="00796348"/>
    <w:rsid w:val="007A0344"/>
    <w:rsid w:val="007A262F"/>
    <w:rsid w:val="007A4844"/>
    <w:rsid w:val="007B748B"/>
    <w:rsid w:val="007C2D39"/>
    <w:rsid w:val="007C3274"/>
    <w:rsid w:val="007D3676"/>
    <w:rsid w:val="007D4267"/>
    <w:rsid w:val="007D492D"/>
    <w:rsid w:val="007D52BF"/>
    <w:rsid w:val="007D5C0F"/>
    <w:rsid w:val="007D6874"/>
    <w:rsid w:val="007E19D8"/>
    <w:rsid w:val="007E5EEB"/>
    <w:rsid w:val="008019BE"/>
    <w:rsid w:val="008076C1"/>
    <w:rsid w:val="00810D52"/>
    <w:rsid w:val="008161D9"/>
    <w:rsid w:val="00826977"/>
    <w:rsid w:val="00827D14"/>
    <w:rsid w:val="00832CF1"/>
    <w:rsid w:val="00850B8A"/>
    <w:rsid w:val="00850C14"/>
    <w:rsid w:val="008512E2"/>
    <w:rsid w:val="00871C8A"/>
    <w:rsid w:val="00883EC6"/>
    <w:rsid w:val="00892A62"/>
    <w:rsid w:val="00895060"/>
    <w:rsid w:val="008972B5"/>
    <w:rsid w:val="008A200C"/>
    <w:rsid w:val="008A6E53"/>
    <w:rsid w:val="008A7488"/>
    <w:rsid w:val="008B3313"/>
    <w:rsid w:val="008B3A1D"/>
    <w:rsid w:val="008B523A"/>
    <w:rsid w:val="008C5A28"/>
    <w:rsid w:val="008D1570"/>
    <w:rsid w:val="008D36DF"/>
    <w:rsid w:val="008D3921"/>
    <w:rsid w:val="008D61A7"/>
    <w:rsid w:val="008F18E8"/>
    <w:rsid w:val="008F349B"/>
    <w:rsid w:val="008F7D8B"/>
    <w:rsid w:val="009029F5"/>
    <w:rsid w:val="00903190"/>
    <w:rsid w:val="00905F86"/>
    <w:rsid w:val="0090689B"/>
    <w:rsid w:val="0091494A"/>
    <w:rsid w:val="00927179"/>
    <w:rsid w:val="009400E0"/>
    <w:rsid w:val="00951780"/>
    <w:rsid w:val="00954CE6"/>
    <w:rsid w:val="00957BA6"/>
    <w:rsid w:val="009641BA"/>
    <w:rsid w:val="00966798"/>
    <w:rsid w:val="00982299"/>
    <w:rsid w:val="00985532"/>
    <w:rsid w:val="00995198"/>
    <w:rsid w:val="00996BDE"/>
    <w:rsid w:val="00997BC0"/>
    <w:rsid w:val="009B1457"/>
    <w:rsid w:val="009B2979"/>
    <w:rsid w:val="009B46B9"/>
    <w:rsid w:val="009C7FDC"/>
    <w:rsid w:val="009D2194"/>
    <w:rsid w:val="009E0238"/>
    <w:rsid w:val="009E1971"/>
    <w:rsid w:val="009E31F3"/>
    <w:rsid w:val="009F0E3F"/>
    <w:rsid w:val="009F13A7"/>
    <w:rsid w:val="009F1408"/>
    <w:rsid w:val="009F3CF6"/>
    <w:rsid w:val="009F4914"/>
    <w:rsid w:val="009F4B20"/>
    <w:rsid w:val="00A0537C"/>
    <w:rsid w:val="00A06ED0"/>
    <w:rsid w:val="00A07A7F"/>
    <w:rsid w:val="00A13B44"/>
    <w:rsid w:val="00A14B0A"/>
    <w:rsid w:val="00A15EB3"/>
    <w:rsid w:val="00A20ED0"/>
    <w:rsid w:val="00A234D3"/>
    <w:rsid w:val="00A47273"/>
    <w:rsid w:val="00A5515E"/>
    <w:rsid w:val="00A65D5B"/>
    <w:rsid w:val="00A84976"/>
    <w:rsid w:val="00A91040"/>
    <w:rsid w:val="00A91F4F"/>
    <w:rsid w:val="00AA0277"/>
    <w:rsid w:val="00AA55AD"/>
    <w:rsid w:val="00AA6469"/>
    <w:rsid w:val="00AA6472"/>
    <w:rsid w:val="00AB4DA6"/>
    <w:rsid w:val="00AB5E8A"/>
    <w:rsid w:val="00AC1B1E"/>
    <w:rsid w:val="00AC5F94"/>
    <w:rsid w:val="00AD1B5D"/>
    <w:rsid w:val="00AD50A0"/>
    <w:rsid w:val="00AE4946"/>
    <w:rsid w:val="00AE65EE"/>
    <w:rsid w:val="00AF20C0"/>
    <w:rsid w:val="00AF4F75"/>
    <w:rsid w:val="00B03718"/>
    <w:rsid w:val="00B1702D"/>
    <w:rsid w:val="00B3430B"/>
    <w:rsid w:val="00B52512"/>
    <w:rsid w:val="00B5270E"/>
    <w:rsid w:val="00B5586C"/>
    <w:rsid w:val="00B62933"/>
    <w:rsid w:val="00B6610A"/>
    <w:rsid w:val="00B71BA4"/>
    <w:rsid w:val="00B71BF5"/>
    <w:rsid w:val="00B77160"/>
    <w:rsid w:val="00B77F6B"/>
    <w:rsid w:val="00B80774"/>
    <w:rsid w:val="00B8779A"/>
    <w:rsid w:val="00B90E21"/>
    <w:rsid w:val="00B92531"/>
    <w:rsid w:val="00BC1C28"/>
    <w:rsid w:val="00BC2653"/>
    <w:rsid w:val="00BC2DD7"/>
    <w:rsid w:val="00BD1C15"/>
    <w:rsid w:val="00BD31F9"/>
    <w:rsid w:val="00BE72AA"/>
    <w:rsid w:val="00BE7BF7"/>
    <w:rsid w:val="00BF0C52"/>
    <w:rsid w:val="00BF4EC1"/>
    <w:rsid w:val="00C00A2E"/>
    <w:rsid w:val="00C0548A"/>
    <w:rsid w:val="00C132B7"/>
    <w:rsid w:val="00C24E00"/>
    <w:rsid w:val="00C24E2B"/>
    <w:rsid w:val="00C24F5C"/>
    <w:rsid w:val="00C268A9"/>
    <w:rsid w:val="00C3408F"/>
    <w:rsid w:val="00C35C75"/>
    <w:rsid w:val="00C508D9"/>
    <w:rsid w:val="00C52783"/>
    <w:rsid w:val="00C5763B"/>
    <w:rsid w:val="00C61CC6"/>
    <w:rsid w:val="00C61F2B"/>
    <w:rsid w:val="00C67193"/>
    <w:rsid w:val="00C742F2"/>
    <w:rsid w:val="00C744D5"/>
    <w:rsid w:val="00C75FDA"/>
    <w:rsid w:val="00C91BDE"/>
    <w:rsid w:val="00CA1D7C"/>
    <w:rsid w:val="00CA4031"/>
    <w:rsid w:val="00CB3070"/>
    <w:rsid w:val="00CC781A"/>
    <w:rsid w:val="00CD36DB"/>
    <w:rsid w:val="00CD6B3E"/>
    <w:rsid w:val="00CE13AD"/>
    <w:rsid w:val="00CE7BA5"/>
    <w:rsid w:val="00CF330F"/>
    <w:rsid w:val="00CF505F"/>
    <w:rsid w:val="00D201B9"/>
    <w:rsid w:val="00D2179A"/>
    <w:rsid w:val="00D2413A"/>
    <w:rsid w:val="00D25414"/>
    <w:rsid w:val="00D26E77"/>
    <w:rsid w:val="00D31C56"/>
    <w:rsid w:val="00D31EE9"/>
    <w:rsid w:val="00D32823"/>
    <w:rsid w:val="00D352C1"/>
    <w:rsid w:val="00D3621C"/>
    <w:rsid w:val="00D41C75"/>
    <w:rsid w:val="00D453AB"/>
    <w:rsid w:val="00D54C48"/>
    <w:rsid w:val="00D61090"/>
    <w:rsid w:val="00D666E4"/>
    <w:rsid w:val="00D712A6"/>
    <w:rsid w:val="00D74B47"/>
    <w:rsid w:val="00D819AD"/>
    <w:rsid w:val="00D83363"/>
    <w:rsid w:val="00D85588"/>
    <w:rsid w:val="00D960DA"/>
    <w:rsid w:val="00D96EE6"/>
    <w:rsid w:val="00D970EE"/>
    <w:rsid w:val="00DA25B4"/>
    <w:rsid w:val="00DB3C17"/>
    <w:rsid w:val="00DB649E"/>
    <w:rsid w:val="00DC1606"/>
    <w:rsid w:val="00DC1D34"/>
    <w:rsid w:val="00DC23BD"/>
    <w:rsid w:val="00DC2E0F"/>
    <w:rsid w:val="00DD596F"/>
    <w:rsid w:val="00DE4A9C"/>
    <w:rsid w:val="00DF0E33"/>
    <w:rsid w:val="00DF2340"/>
    <w:rsid w:val="00DF2BD6"/>
    <w:rsid w:val="00E01BF7"/>
    <w:rsid w:val="00E02EDF"/>
    <w:rsid w:val="00E1658C"/>
    <w:rsid w:val="00E2467C"/>
    <w:rsid w:val="00E25C51"/>
    <w:rsid w:val="00E2635A"/>
    <w:rsid w:val="00E275A7"/>
    <w:rsid w:val="00E3275C"/>
    <w:rsid w:val="00E35664"/>
    <w:rsid w:val="00E361EA"/>
    <w:rsid w:val="00E4766E"/>
    <w:rsid w:val="00E47CCE"/>
    <w:rsid w:val="00E5719B"/>
    <w:rsid w:val="00E57D00"/>
    <w:rsid w:val="00E60BBB"/>
    <w:rsid w:val="00E66230"/>
    <w:rsid w:val="00E66DC5"/>
    <w:rsid w:val="00E75E34"/>
    <w:rsid w:val="00E81D48"/>
    <w:rsid w:val="00E87DC0"/>
    <w:rsid w:val="00E901F0"/>
    <w:rsid w:val="00E95024"/>
    <w:rsid w:val="00E96BE9"/>
    <w:rsid w:val="00EA4A85"/>
    <w:rsid w:val="00EB0245"/>
    <w:rsid w:val="00EB0CC3"/>
    <w:rsid w:val="00EC4C74"/>
    <w:rsid w:val="00EC5030"/>
    <w:rsid w:val="00EC5FF7"/>
    <w:rsid w:val="00EC6D0A"/>
    <w:rsid w:val="00ED118A"/>
    <w:rsid w:val="00ED2524"/>
    <w:rsid w:val="00ED31A6"/>
    <w:rsid w:val="00ED7434"/>
    <w:rsid w:val="00ED7473"/>
    <w:rsid w:val="00EE4668"/>
    <w:rsid w:val="00EE62EC"/>
    <w:rsid w:val="00EF0A2B"/>
    <w:rsid w:val="00EF3E31"/>
    <w:rsid w:val="00EF404C"/>
    <w:rsid w:val="00EF5C06"/>
    <w:rsid w:val="00F11751"/>
    <w:rsid w:val="00F20C60"/>
    <w:rsid w:val="00F22C19"/>
    <w:rsid w:val="00F31FFE"/>
    <w:rsid w:val="00F34ECD"/>
    <w:rsid w:val="00F35A8D"/>
    <w:rsid w:val="00F371FD"/>
    <w:rsid w:val="00F418BE"/>
    <w:rsid w:val="00F424B9"/>
    <w:rsid w:val="00F523A7"/>
    <w:rsid w:val="00F6144E"/>
    <w:rsid w:val="00F61F95"/>
    <w:rsid w:val="00F63A28"/>
    <w:rsid w:val="00F7356B"/>
    <w:rsid w:val="00F77150"/>
    <w:rsid w:val="00F802FB"/>
    <w:rsid w:val="00F82A3C"/>
    <w:rsid w:val="00F84A45"/>
    <w:rsid w:val="00F86766"/>
    <w:rsid w:val="00F876A1"/>
    <w:rsid w:val="00FA4FD5"/>
    <w:rsid w:val="00FA6E18"/>
    <w:rsid w:val="00FA7CD8"/>
    <w:rsid w:val="00FD1C6B"/>
    <w:rsid w:val="00FD2146"/>
    <w:rsid w:val="00FD5837"/>
    <w:rsid w:val="00FE03A3"/>
    <w:rsid w:val="00FE1775"/>
    <w:rsid w:val="00FE1CC8"/>
    <w:rsid w:val="00FE4026"/>
    <w:rsid w:val="00FE7AB2"/>
    <w:rsid w:val="00FF4C22"/>
    <w:rsid w:val="00FF6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1CD369"/>
  <w15:docId w15:val="{15075E32-900F-4444-80B4-22FD6CD54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8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687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46870"/>
  </w:style>
  <w:style w:type="paragraph" w:styleId="Footer">
    <w:name w:val="footer"/>
    <w:basedOn w:val="Normal"/>
    <w:link w:val="FooterChar"/>
    <w:uiPriority w:val="99"/>
    <w:unhideWhenUsed/>
    <w:rsid w:val="0074687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46870"/>
  </w:style>
  <w:style w:type="character" w:customStyle="1" w:styleId="changecolor">
    <w:name w:val="changecolor"/>
    <w:rsid w:val="00012895"/>
  </w:style>
  <w:style w:type="paragraph" w:styleId="ListParagraph">
    <w:name w:val="List Paragraph"/>
    <w:basedOn w:val="Normal"/>
    <w:uiPriority w:val="34"/>
    <w:qFormat/>
    <w:rsid w:val="00173E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3363"/>
    <w:rPr>
      <w:color w:val="0000FF" w:themeColor="hyperlink"/>
      <w:u w:val="single"/>
    </w:rPr>
  </w:style>
  <w:style w:type="character" w:customStyle="1" w:styleId="fat">
    <w:name w:val="_f_at"/>
    <w:basedOn w:val="DefaultParagraphFont"/>
    <w:rsid w:val="00D83363"/>
  </w:style>
  <w:style w:type="table" w:styleId="TableGrid">
    <w:name w:val="Table Grid"/>
    <w:basedOn w:val="TableNormal"/>
    <w:rsid w:val="003C3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10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06A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A0257"/>
    <w:rPr>
      <w:b/>
      <w:bCs/>
    </w:rPr>
  </w:style>
  <w:style w:type="paragraph" w:styleId="Revision">
    <w:name w:val="Revision"/>
    <w:hidden/>
    <w:uiPriority w:val="99"/>
    <w:semiHidden/>
    <w:rsid w:val="009F0E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8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1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5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2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64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734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02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510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23" w:color="EAECEE"/>
                            <w:right w:val="none" w:sz="0" w:space="0" w:color="auto"/>
                          </w:divBdr>
                          <w:divsChild>
                            <w:div w:id="1913392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7139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269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577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5072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11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11346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09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74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05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63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06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788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23" w:color="EAECEE"/>
                            <w:right w:val="none" w:sz="0" w:space="0" w:color="auto"/>
                          </w:divBdr>
                          <w:divsChild>
                            <w:div w:id="494731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66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647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67185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1940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1355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98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25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28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12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787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23" w:color="EAECEE"/>
                            <w:right w:val="none" w:sz="0" w:space="0" w:color="auto"/>
                          </w:divBdr>
                          <w:divsChild>
                            <w:div w:id="189925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423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951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4373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1448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7652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63181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36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8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35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49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23" w:color="EAECEE"/>
                    <w:right w:val="none" w:sz="0" w:space="0" w:color="auto"/>
                  </w:divBdr>
                  <w:divsChild>
                    <w:div w:id="947857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622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1771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067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9454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5117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3802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48937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9845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34061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11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60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5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83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342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23" w:color="EAECEE"/>
                            <w:right w:val="none" w:sz="0" w:space="0" w:color="auto"/>
                          </w:divBdr>
                          <w:divsChild>
                            <w:div w:id="672804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882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21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093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6614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7990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372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5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8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23" w:color="EAECEE"/>
                    <w:right w:val="none" w:sz="0" w:space="0" w:color="auto"/>
                  </w:divBdr>
                  <w:divsChild>
                    <w:div w:id="986586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554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179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1488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8389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104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4895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131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9595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26710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61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bf47a7a-b81b-40e0-bbfe-3582c852a2b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15F4522B3FF54CBA988FFFCA5AE035" ma:contentTypeVersion="5" ma:contentTypeDescription="Create a new document." ma:contentTypeScope="" ma:versionID="15a7fb0fb0f658545a7dc68255800021">
  <xsd:schema xmlns:xsd="http://www.w3.org/2001/XMLSchema" xmlns:xs="http://www.w3.org/2001/XMLSchema" xmlns:p="http://schemas.microsoft.com/office/2006/metadata/properties" xmlns:ns3="8bf47a7a-b81b-40e0-bbfe-3582c852a2b9" targetNamespace="http://schemas.microsoft.com/office/2006/metadata/properties" ma:root="true" ma:fieldsID="c1d228197617d69cb4af44c30e64ff32" ns3:_="">
    <xsd:import namespace="8bf47a7a-b81b-40e0-bbfe-3582c852a2b9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47a7a-b81b-40e0-bbfe-3582c852a2b9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9" nillable="true" ma:displayName="_activity" ma:hidden="true" ma:internalName="_activity">
      <xsd:simpleType>
        <xsd:restriction base="dms:Note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327408-EF03-4845-9681-5456CB876C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8D461D-63B5-447C-847C-13DDB0E4A3A3}">
  <ds:schemaRefs>
    <ds:schemaRef ds:uri="http://schemas.microsoft.com/office/2006/metadata/properties"/>
    <ds:schemaRef ds:uri="http://schemas.microsoft.com/office/infopath/2007/PartnerControls"/>
    <ds:schemaRef ds:uri="8bf47a7a-b81b-40e0-bbfe-3582c852a2b9"/>
  </ds:schemaRefs>
</ds:datastoreItem>
</file>

<file path=customXml/itemProps3.xml><?xml version="1.0" encoding="utf-8"?>
<ds:datastoreItem xmlns:ds="http://schemas.openxmlformats.org/officeDocument/2006/customXml" ds:itemID="{69637F75-AEB4-478E-AEBF-4B2166D0EE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576511-4BF7-44B0-82F2-14125CE15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f47a7a-b81b-40e0-bbfe-3582c852a2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dae0d3f-8054-4ee8-978a-d1852e44da30}" enabled="0" method="" siteId="{edae0d3f-8054-4ee8-978a-d1852e44da3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ulla Unais</dc:creator>
  <cp:lastModifiedBy>Nadheema Abdul Raheem</cp:lastModifiedBy>
  <cp:revision>9</cp:revision>
  <cp:lastPrinted>2025-10-02T12:31:00Z</cp:lastPrinted>
  <dcterms:created xsi:type="dcterms:W3CDTF">2025-09-29T04:35:00Z</dcterms:created>
  <dcterms:modified xsi:type="dcterms:W3CDTF">2025-10-02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15F4522B3FF54CBA988FFFCA5AE035</vt:lpwstr>
  </property>
</Properties>
</file>